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DE8E9" w14:textId="77777777" w:rsidR="0016016E" w:rsidRDefault="0016016E" w:rsidP="00D24442">
      <w:pPr>
        <w:spacing w:before="120" w:after="60" w:line="360" w:lineRule="auto"/>
        <w:ind w:firstLine="720"/>
        <w:jc w:val="center"/>
        <w:rPr>
          <w:rFonts w:cs="Times New Roman"/>
          <w:b/>
          <w:sz w:val="24"/>
          <w:szCs w:val="24"/>
        </w:rPr>
      </w:pPr>
    </w:p>
    <w:p w14:paraId="56DC8201" w14:textId="198DC5E7" w:rsidR="000B09C6" w:rsidRPr="00200613" w:rsidRDefault="00200613" w:rsidP="00E07F75">
      <w:pPr>
        <w:spacing w:before="120" w:after="60" w:line="24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TRƯỜNG ĐẠI HỌC KINH TẾ - ĐẠI HỌC ĐÀ NẴNG</w:t>
      </w:r>
    </w:p>
    <w:p w14:paraId="583BADA0" w14:textId="3E30C777" w:rsidR="00200613" w:rsidRPr="00200613" w:rsidRDefault="00200613" w:rsidP="00E07F75">
      <w:pPr>
        <w:spacing w:before="120" w:after="60" w:line="240" w:lineRule="auto"/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KHOA THỐNG KÊ – TIN HỌC</w:t>
      </w:r>
    </w:p>
    <w:p w14:paraId="7061012F" w14:textId="547769ED" w:rsidR="00200613" w:rsidRPr="0020061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 w:val="24"/>
          <w:szCs w:val="24"/>
        </w:rPr>
      </w:pPr>
    </w:p>
    <w:p w14:paraId="04277AB3" w14:textId="527FC791" w:rsidR="0020061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 w:val="24"/>
          <w:szCs w:val="24"/>
        </w:rPr>
      </w:pPr>
    </w:p>
    <w:p w14:paraId="0B17E271" w14:textId="2E56B795" w:rsidR="0020061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 w:val="24"/>
          <w:szCs w:val="24"/>
        </w:rPr>
      </w:pPr>
    </w:p>
    <w:p w14:paraId="4FCDA140" w14:textId="1EAFF117" w:rsidR="0020061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 w:val="24"/>
          <w:szCs w:val="24"/>
        </w:rPr>
      </w:pPr>
    </w:p>
    <w:p w14:paraId="5EC0B4DA" w14:textId="21E70390" w:rsidR="0020061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 w:val="24"/>
          <w:szCs w:val="24"/>
        </w:rPr>
      </w:pPr>
    </w:p>
    <w:p w14:paraId="36806229" w14:textId="7642973B" w:rsidR="0020061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 w:val="24"/>
          <w:szCs w:val="24"/>
        </w:rPr>
      </w:pPr>
    </w:p>
    <w:p w14:paraId="73B0B88D" w14:textId="77777777" w:rsidR="00200613" w:rsidRPr="0020061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 w:val="24"/>
          <w:szCs w:val="24"/>
        </w:rPr>
      </w:pPr>
    </w:p>
    <w:p w14:paraId="43540B57" w14:textId="0A43D410" w:rsidR="00200613" w:rsidRPr="0020061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 w:val="24"/>
          <w:szCs w:val="24"/>
        </w:rPr>
      </w:pPr>
    </w:p>
    <w:p w14:paraId="672B19EA" w14:textId="7B8E175F" w:rsidR="00200613" w:rsidRPr="0020061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 w:val="24"/>
          <w:szCs w:val="24"/>
        </w:rPr>
      </w:pPr>
    </w:p>
    <w:p w14:paraId="152390E6" w14:textId="09D5DF6D" w:rsidR="00200613" w:rsidRPr="00200613" w:rsidRDefault="00200613" w:rsidP="00E07F75">
      <w:pPr>
        <w:spacing w:before="120" w:after="60" w:line="240" w:lineRule="auto"/>
        <w:jc w:val="center"/>
        <w:rPr>
          <w:rFonts w:cs="Times New Roman"/>
          <w:b/>
          <w:sz w:val="52"/>
          <w:szCs w:val="52"/>
        </w:rPr>
      </w:pPr>
      <w:r w:rsidRPr="00200613">
        <w:rPr>
          <w:rFonts w:cs="Times New Roman"/>
          <w:b/>
          <w:sz w:val="52"/>
          <w:szCs w:val="52"/>
        </w:rPr>
        <w:t>TÀI LIỆU ĐẶC TẢ YÊU CẦU</w:t>
      </w:r>
    </w:p>
    <w:p w14:paraId="6E689D41" w14:textId="780DF7DF" w:rsidR="00200613" w:rsidRPr="00200613" w:rsidRDefault="0016016E" w:rsidP="00E07F75">
      <w:pPr>
        <w:spacing w:before="120" w:after="60" w:line="240" w:lineRule="auto"/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Hệ thống quản lý công việc của giáo viên và quản lý trong BMYC</w:t>
      </w:r>
    </w:p>
    <w:p w14:paraId="2D2C3938" w14:textId="77777777" w:rsidR="00200613" w:rsidRDefault="00200613" w:rsidP="00D24442">
      <w:pPr>
        <w:spacing w:before="120" w:after="60" w:line="360" w:lineRule="auto"/>
        <w:ind w:firstLine="720"/>
        <w:rPr>
          <w:rFonts w:cs="Times New Roman"/>
          <w:sz w:val="24"/>
          <w:szCs w:val="24"/>
        </w:rPr>
      </w:pPr>
    </w:p>
    <w:p w14:paraId="3921598C" w14:textId="77777777" w:rsidR="00200613" w:rsidRDefault="00200613" w:rsidP="00D24442">
      <w:pPr>
        <w:spacing w:before="120" w:after="60" w:line="360" w:lineRule="auto"/>
        <w:ind w:firstLine="720"/>
        <w:rPr>
          <w:rFonts w:cs="Times New Roman"/>
          <w:sz w:val="24"/>
          <w:szCs w:val="24"/>
        </w:rPr>
      </w:pPr>
    </w:p>
    <w:p w14:paraId="11A34CBB" w14:textId="77777777" w:rsidR="00123D17" w:rsidRDefault="00123D17" w:rsidP="00D24442">
      <w:pPr>
        <w:spacing w:before="120" w:after="60" w:line="360" w:lineRule="auto"/>
        <w:ind w:firstLine="720"/>
        <w:jc w:val="left"/>
        <w:rPr>
          <w:rFonts w:cs="Times New Roman"/>
          <w:sz w:val="24"/>
          <w:szCs w:val="24"/>
        </w:rPr>
      </w:pPr>
    </w:p>
    <w:p w14:paraId="6CE8FCF0" w14:textId="1FDD8E28" w:rsidR="00200613" w:rsidRPr="00200613" w:rsidRDefault="00200613" w:rsidP="00D24442">
      <w:pPr>
        <w:spacing w:before="120" w:after="60" w:line="360" w:lineRule="auto"/>
        <w:ind w:left="4320" w:firstLine="720"/>
        <w:jc w:val="left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Lớp:</w:t>
      </w:r>
      <w:r w:rsidR="0016016E">
        <w:rPr>
          <w:rFonts w:cs="Times New Roman"/>
          <w:sz w:val="24"/>
          <w:szCs w:val="24"/>
        </w:rPr>
        <w:tab/>
        <w:t>48K21.2</w:t>
      </w:r>
    </w:p>
    <w:p w14:paraId="1AAFEEFB" w14:textId="313493CE" w:rsidR="00200613" w:rsidRDefault="00200613" w:rsidP="00D24442">
      <w:pPr>
        <w:spacing w:before="120" w:after="60" w:line="360" w:lineRule="auto"/>
        <w:ind w:left="4320" w:firstLine="720"/>
        <w:rPr>
          <w:rFonts w:cs="Times New Roman"/>
          <w:sz w:val="24"/>
          <w:szCs w:val="24"/>
        </w:rPr>
      </w:pPr>
      <w:r w:rsidRPr="00200613">
        <w:rPr>
          <w:rFonts w:cs="Times New Roman"/>
          <w:sz w:val="24"/>
          <w:szCs w:val="24"/>
        </w:rPr>
        <w:t>Nhóm:</w:t>
      </w:r>
      <w:r w:rsidR="0016016E">
        <w:rPr>
          <w:rFonts w:cs="Times New Roman"/>
          <w:sz w:val="24"/>
          <w:szCs w:val="24"/>
        </w:rPr>
        <w:t>`48K212.11</w:t>
      </w:r>
    </w:p>
    <w:p w14:paraId="337541FE" w14:textId="347188D6" w:rsidR="00200613" w:rsidRDefault="00200613" w:rsidP="00D24442">
      <w:pPr>
        <w:spacing w:before="120" w:after="60" w:line="360" w:lineRule="auto"/>
        <w:ind w:firstLine="720"/>
        <w:rPr>
          <w:rFonts w:cs="Times New Roman"/>
          <w:sz w:val="24"/>
          <w:szCs w:val="24"/>
        </w:rPr>
      </w:pPr>
    </w:p>
    <w:p w14:paraId="029B523D" w14:textId="1BAE8F22" w:rsidR="00200613" w:rsidRDefault="00200613" w:rsidP="00D24442">
      <w:pPr>
        <w:spacing w:before="120" w:after="60" w:line="360" w:lineRule="auto"/>
        <w:ind w:firstLine="720"/>
        <w:rPr>
          <w:rFonts w:cs="Times New Roman"/>
          <w:sz w:val="24"/>
          <w:szCs w:val="24"/>
        </w:rPr>
      </w:pPr>
    </w:p>
    <w:p w14:paraId="57E05D32" w14:textId="55642978" w:rsidR="00200613" w:rsidRDefault="00200613" w:rsidP="00D24442">
      <w:pPr>
        <w:spacing w:before="120" w:after="60" w:line="360" w:lineRule="auto"/>
        <w:ind w:firstLine="720"/>
        <w:rPr>
          <w:rFonts w:cs="Times New Roman"/>
          <w:sz w:val="24"/>
          <w:szCs w:val="24"/>
        </w:rPr>
      </w:pPr>
    </w:p>
    <w:p w14:paraId="7E97C66B" w14:textId="1FA3F14E" w:rsidR="00200613" w:rsidRDefault="00200613" w:rsidP="00D24442">
      <w:pPr>
        <w:spacing w:before="120" w:after="60" w:line="360" w:lineRule="auto"/>
        <w:ind w:firstLine="720"/>
        <w:rPr>
          <w:rFonts w:cs="Times New Roman"/>
          <w:sz w:val="24"/>
          <w:szCs w:val="24"/>
        </w:rPr>
      </w:pPr>
    </w:p>
    <w:p w14:paraId="6F6D0FAE" w14:textId="45FF77F4" w:rsidR="00200613" w:rsidRDefault="00200613" w:rsidP="00D24442">
      <w:pPr>
        <w:spacing w:before="120" w:after="60" w:line="360" w:lineRule="auto"/>
        <w:ind w:firstLine="720"/>
        <w:rPr>
          <w:rFonts w:cs="Times New Roman"/>
          <w:sz w:val="24"/>
          <w:szCs w:val="24"/>
        </w:rPr>
      </w:pPr>
    </w:p>
    <w:p w14:paraId="24D79254" w14:textId="71B73F44" w:rsidR="00200613" w:rsidRDefault="00E07F75" w:rsidP="00E07F75">
      <w:pPr>
        <w:tabs>
          <w:tab w:val="center" w:pos="5062"/>
          <w:tab w:val="right" w:pos="9405"/>
        </w:tabs>
        <w:spacing w:before="120" w:after="60" w:line="360" w:lineRule="auto"/>
        <w:ind w:firstLine="720"/>
        <w:jc w:val="left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ab/>
      </w:r>
      <w:r w:rsidR="00200613" w:rsidRPr="00200613">
        <w:rPr>
          <w:rFonts w:cs="Times New Roman"/>
          <w:b/>
          <w:sz w:val="24"/>
          <w:szCs w:val="24"/>
        </w:rPr>
        <w:t>ĐÀ NẴNG 2023</w:t>
      </w:r>
      <w:r>
        <w:rPr>
          <w:rFonts w:cs="Times New Roman"/>
          <w:b/>
          <w:sz w:val="24"/>
          <w:szCs w:val="24"/>
        </w:rPr>
        <w:tab/>
      </w:r>
    </w:p>
    <w:p w14:paraId="2A6C4DC9" w14:textId="309EAB30" w:rsidR="00200613" w:rsidRPr="00F275FE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b/>
          <w:szCs w:val="26"/>
        </w:rPr>
      </w:pPr>
      <w:r w:rsidRPr="00F275FE">
        <w:rPr>
          <w:rFonts w:cs="Times New Roman"/>
          <w:b/>
          <w:szCs w:val="26"/>
        </w:rPr>
        <w:lastRenderedPageBreak/>
        <w:t>MỤC LỤC</w:t>
      </w:r>
    </w:p>
    <w:sdt>
      <w:sdtPr>
        <w:id w:val="341524233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b/>
          <w:bCs/>
          <w:noProof/>
          <w:color w:val="auto"/>
          <w:sz w:val="26"/>
          <w:szCs w:val="22"/>
        </w:rPr>
      </w:sdtEndPr>
      <w:sdtContent>
        <w:p w14:paraId="252F3358" w14:textId="2288BBA0" w:rsidR="00BE6A7E" w:rsidRDefault="00BE6A7E" w:rsidP="00D24442">
          <w:pPr>
            <w:pStyle w:val="TOCHeading"/>
            <w:spacing w:before="120" w:after="60" w:line="360" w:lineRule="auto"/>
            <w:ind w:firstLine="720"/>
          </w:pPr>
          <w:r>
            <w:t>Table of Contents</w:t>
          </w:r>
        </w:p>
        <w:p w14:paraId="3C8E7D42" w14:textId="3C50CE6F" w:rsidR="00C134B9" w:rsidRDefault="00BE6A7E">
          <w:pPr>
            <w:pStyle w:val="TOC1"/>
            <w:tabs>
              <w:tab w:val="left" w:pos="176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5995176" w:history="1">
            <w:r w:rsidR="00C134B9" w:rsidRPr="005D5265">
              <w:rPr>
                <w:rStyle w:val="Hyperlink"/>
                <w:noProof/>
              </w:rPr>
              <w:t>CHƯƠNG 1.</w:t>
            </w:r>
            <w:r w:rsidR="00C134B9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134B9" w:rsidRPr="005D5265">
              <w:rPr>
                <w:rStyle w:val="Hyperlink"/>
                <w:noProof/>
              </w:rPr>
              <w:t>MÔ TẢ KHÁI QUÁT HỆ THỐNG</w:t>
            </w:r>
            <w:r w:rsidR="00C134B9">
              <w:rPr>
                <w:noProof/>
                <w:webHidden/>
              </w:rPr>
              <w:tab/>
            </w:r>
            <w:r w:rsidR="00C134B9">
              <w:rPr>
                <w:noProof/>
                <w:webHidden/>
              </w:rPr>
              <w:fldChar w:fldCharType="begin"/>
            </w:r>
            <w:r w:rsidR="00C134B9">
              <w:rPr>
                <w:noProof/>
                <w:webHidden/>
              </w:rPr>
              <w:instrText xml:space="preserve"> PAGEREF _Toc165995176 \h </w:instrText>
            </w:r>
            <w:r w:rsidR="00C134B9">
              <w:rPr>
                <w:noProof/>
                <w:webHidden/>
              </w:rPr>
            </w:r>
            <w:r w:rsidR="00C134B9">
              <w:rPr>
                <w:noProof/>
                <w:webHidden/>
              </w:rPr>
              <w:fldChar w:fldCharType="separate"/>
            </w:r>
            <w:r w:rsidR="00C134B9">
              <w:rPr>
                <w:noProof/>
                <w:webHidden/>
              </w:rPr>
              <w:t>5</w:t>
            </w:r>
            <w:r w:rsidR="00C134B9">
              <w:rPr>
                <w:noProof/>
                <w:webHidden/>
              </w:rPr>
              <w:fldChar w:fldCharType="end"/>
            </w:r>
          </w:hyperlink>
        </w:p>
        <w:p w14:paraId="416816B5" w14:textId="182620BE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77" w:history="1">
            <w:r w:rsidRPr="005D5265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Tổng quan về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BED67" w14:textId="689A8ADB" w:rsidR="00C134B9" w:rsidRDefault="00C134B9">
          <w:pPr>
            <w:pStyle w:val="TOC2"/>
            <w:tabs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78" w:history="1">
            <w:r w:rsidRPr="005D5265">
              <w:rPr>
                <w:rStyle w:val="Hyperlink"/>
                <w:noProof/>
              </w:rPr>
              <w:t>1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F657C" w14:textId="615C01BB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79" w:history="1">
            <w:r w:rsidRPr="005D5265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Sơ đồ luồng nghiệp vụ hệ thống (business workflow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4EA17" w14:textId="05587F8D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80" w:history="1">
            <w:r w:rsidRPr="005D5265">
              <w:rPr>
                <w:rStyle w:val="Hyperlink"/>
                <w:rFonts w:cs="Times New Roman"/>
                <w:noProof/>
              </w:rPr>
              <w:t>1.3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Hệ thống AS-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535FF" w14:textId="6EAD6D2B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81" w:history="1">
            <w:r w:rsidRPr="005D5265">
              <w:rPr>
                <w:rStyle w:val="Hyperlink"/>
                <w:rFonts w:cs="Times New Roman"/>
                <w:noProof/>
              </w:rPr>
              <w:t>1.3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Hệ thống TO-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5469C" w14:textId="439C997F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82" w:history="1">
            <w:r w:rsidRPr="005D5265">
              <w:rPr>
                <w:rStyle w:val="Hyperlink"/>
                <w:noProof/>
              </w:rPr>
              <w:t>1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Sơ đồ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28047" w14:textId="48475714" w:rsidR="00C134B9" w:rsidRDefault="00C134B9">
          <w:pPr>
            <w:pStyle w:val="TOC1"/>
            <w:tabs>
              <w:tab w:val="left" w:pos="176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83" w:history="1">
            <w:r w:rsidRPr="005D5265">
              <w:rPr>
                <w:rStyle w:val="Hyperlink"/>
                <w:noProof/>
              </w:rPr>
              <w:t>CHƯƠNG 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YÊU CẦU CHỨC NĂ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FE0B5" w14:textId="29EA160E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84" w:history="1">
            <w:r w:rsidRPr="005D5265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 “Đánh giá học tập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C7371" w14:textId="7C7605EF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85" w:history="1">
            <w:r w:rsidRPr="005D5265">
              <w:rPr>
                <w:rStyle w:val="Hyperlink"/>
                <w:rFonts w:cs="Times New Roman"/>
                <w:noProof/>
              </w:rPr>
              <w:t>2.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5A146" w14:textId="13CFC696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86" w:history="1">
            <w:r w:rsidRPr="005D5265">
              <w:rPr>
                <w:rStyle w:val="Hyperlink"/>
                <w:rFonts w:cs="Times New Roman"/>
                <w:noProof/>
              </w:rPr>
              <w:t>2.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8D180" w14:textId="728383F4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87" w:history="1">
            <w:r w:rsidRPr="005D5265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9D187" w14:textId="78F7CC1F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88" w:history="1">
            <w:r w:rsidRPr="005D5265">
              <w:rPr>
                <w:rStyle w:val="Hyperlink"/>
                <w:rFonts w:cs="Times New Roman"/>
                <w:bCs/>
                <w:noProof/>
              </w:rPr>
              <w:t>2.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7DA19" w14:textId="5D2FF4AA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89" w:history="1">
            <w:r w:rsidRPr="005D5265">
              <w:rPr>
                <w:rStyle w:val="Hyperlink"/>
                <w:rFonts w:cs="Times New Roman"/>
                <w:bCs/>
                <w:noProof/>
              </w:rPr>
              <w:t>2.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6B172" w14:textId="5C0D8FF0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90" w:history="1">
            <w:r w:rsidRPr="005D5265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23D60" w14:textId="161C6FB2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91" w:history="1">
            <w:r w:rsidRPr="005D5265">
              <w:rPr>
                <w:rStyle w:val="Hyperlink"/>
                <w:rFonts w:cs="Times New Roman"/>
                <w:bCs/>
                <w:noProof/>
              </w:rPr>
              <w:t>2.3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97958" w14:textId="4980786E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92" w:history="1">
            <w:r w:rsidRPr="005D5265">
              <w:rPr>
                <w:rStyle w:val="Hyperlink"/>
                <w:rFonts w:cs="Times New Roman"/>
                <w:bCs/>
                <w:noProof/>
              </w:rPr>
              <w:t>2.3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10D44" w14:textId="57AD78E5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93" w:history="1">
            <w:r w:rsidRPr="005D5265">
              <w:rPr>
                <w:rStyle w:val="Hyperlink"/>
                <w:noProof/>
              </w:rPr>
              <w:t>2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6E3E9" w14:textId="181737F8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94" w:history="1">
            <w:r w:rsidRPr="005D5265">
              <w:rPr>
                <w:rStyle w:val="Hyperlink"/>
                <w:rFonts w:cs="Times New Roman"/>
                <w:bCs/>
                <w:noProof/>
              </w:rPr>
              <w:t>2.4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2454C" w14:textId="0B900157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95" w:history="1">
            <w:r w:rsidRPr="005D5265">
              <w:rPr>
                <w:rStyle w:val="Hyperlink"/>
                <w:rFonts w:cs="Times New Roman"/>
                <w:bCs/>
                <w:noProof/>
              </w:rPr>
              <w:t>2.4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964ED" w14:textId="5E966E0F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96" w:history="1">
            <w:r w:rsidRPr="005D5265">
              <w:rPr>
                <w:rStyle w:val="Hyperlink"/>
                <w:noProof/>
              </w:rPr>
              <w:t>2.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1BCA8" w14:textId="68A63BD8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97" w:history="1">
            <w:r w:rsidRPr="005D5265">
              <w:rPr>
                <w:rStyle w:val="Hyperlink"/>
                <w:rFonts w:cs="Times New Roman"/>
                <w:bCs/>
                <w:noProof/>
              </w:rPr>
              <w:t>2.5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F235D" w14:textId="06B1C999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98" w:history="1">
            <w:r w:rsidRPr="005D5265">
              <w:rPr>
                <w:rStyle w:val="Hyperlink"/>
                <w:rFonts w:cs="Times New Roman"/>
                <w:bCs/>
                <w:noProof/>
              </w:rPr>
              <w:t>2.5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C98AD" w14:textId="7DC47D73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199" w:history="1">
            <w:r w:rsidRPr="005D5265">
              <w:rPr>
                <w:rStyle w:val="Hyperlink"/>
                <w:noProof/>
              </w:rPr>
              <w:t>2.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A0249" w14:textId="56686298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00" w:history="1">
            <w:r w:rsidRPr="005D5265">
              <w:rPr>
                <w:rStyle w:val="Hyperlink"/>
                <w:rFonts w:cs="Times New Roman"/>
                <w:noProof/>
              </w:rPr>
              <w:t>2.6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567168" w14:textId="43E5975F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01" w:history="1">
            <w:r w:rsidRPr="005D5265">
              <w:rPr>
                <w:rStyle w:val="Hyperlink"/>
                <w:rFonts w:cs="Times New Roman"/>
                <w:noProof/>
              </w:rPr>
              <w:t>2.6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94FD0" w14:textId="3ED0BB0E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02" w:history="1">
            <w:r w:rsidRPr="005D5265">
              <w:rPr>
                <w:rStyle w:val="Hyperlink"/>
                <w:noProof/>
              </w:rPr>
              <w:t>2.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7BEC5" w14:textId="6C09AE42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03" w:history="1">
            <w:r w:rsidRPr="005D5265">
              <w:rPr>
                <w:rStyle w:val="Hyperlink"/>
                <w:rFonts w:cs="Times New Roman"/>
                <w:noProof/>
              </w:rPr>
              <w:t>2.7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E6E19" w14:textId="08573BBB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04" w:history="1">
            <w:r w:rsidRPr="005D5265">
              <w:rPr>
                <w:rStyle w:val="Hyperlink"/>
                <w:rFonts w:cs="Times New Roman"/>
                <w:noProof/>
              </w:rPr>
              <w:t>2.7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28974" w14:textId="5C472202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05" w:history="1">
            <w:r w:rsidRPr="005D5265">
              <w:rPr>
                <w:rStyle w:val="Hyperlink"/>
                <w:noProof/>
              </w:rPr>
              <w:t>2.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FEED9" w14:textId="374E66FC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06" w:history="1">
            <w:r w:rsidRPr="005D5265">
              <w:rPr>
                <w:rStyle w:val="Hyperlink"/>
                <w:rFonts w:cs="Times New Roman"/>
                <w:noProof/>
              </w:rPr>
              <w:t>2.8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ACE26" w14:textId="187BE327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07" w:history="1">
            <w:r w:rsidRPr="005D5265">
              <w:rPr>
                <w:rStyle w:val="Hyperlink"/>
                <w:rFonts w:cs="Times New Roman"/>
                <w:noProof/>
              </w:rPr>
              <w:t>2.8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38769" w14:textId="260617A0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08" w:history="1">
            <w:r w:rsidRPr="005D5265">
              <w:rPr>
                <w:rStyle w:val="Hyperlink"/>
                <w:noProof/>
              </w:rPr>
              <w:t>2.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E8770" w14:textId="11C51352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09" w:history="1">
            <w:r w:rsidRPr="005D5265">
              <w:rPr>
                <w:rStyle w:val="Hyperlink"/>
                <w:rFonts w:cs="Times New Roman"/>
                <w:noProof/>
              </w:rPr>
              <w:t>2.9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E8152" w14:textId="6D35642E" w:rsidR="00C134B9" w:rsidRDefault="00C134B9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10" w:history="1">
            <w:r w:rsidRPr="005D5265">
              <w:rPr>
                <w:rStyle w:val="Hyperlink"/>
                <w:rFonts w:cs="Times New Roman"/>
                <w:noProof/>
              </w:rPr>
              <w:t>2.9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A3F205" w14:textId="1119FFC3" w:rsidR="00C134B9" w:rsidRDefault="00C134B9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11" w:history="1">
            <w:r w:rsidRPr="005D5265">
              <w:rPr>
                <w:rStyle w:val="Hyperlink"/>
                <w:noProof/>
              </w:rPr>
              <w:t>2.1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88261" w14:textId="2F96480C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12" w:history="1">
            <w:r w:rsidRPr="005D5265">
              <w:rPr>
                <w:rStyle w:val="Hyperlink"/>
                <w:rFonts w:cs="Times New Roman"/>
                <w:noProof/>
              </w:rPr>
              <w:t>2.10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EB7E8" w14:textId="7580F183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13" w:history="1">
            <w:r w:rsidRPr="005D5265">
              <w:rPr>
                <w:rStyle w:val="Hyperlink"/>
                <w:rFonts w:cs="Times New Roman"/>
                <w:noProof/>
              </w:rPr>
              <w:t>2.10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E1EBA3" w14:textId="493BC3E5" w:rsidR="00C134B9" w:rsidRDefault="00C134B9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14" w:history="1">
            <w:r w:rsidRPr="005D5265">
              <w:rPr>
                <w:rStyle w:val="Hyperlink"/>
                <w:noProof/>
              </w:rPr>
              <w:t>2.1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9BA6F" w14:textId="0C57A029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15" w:history="1">
            <w:r w:rsidRPr="005D5265">
              <w:rPr>
                <w:rStyle w:val="Hyperlink"/>
                <w:rFonts w:cs="Times New Roman"/>
                <w:noProof/>
              </w:rPr>
              <w:t>2.1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215A9" w14:textId="10987BF2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16" w:history="1">
            <w:r w:rsidRPr="005D5265">
              <w:rPr>
                <w:rStyle w:val="Hyperlink"/>
                <w:rFonts w:cs="Times New Roman"/>
                <w:noProof/>
              </w:rPr>
              <w:t>2.1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5A600" w14:textId="1FECD0C3" w:rsidR="00C134B9" w:rsidRDefault="00C134B9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17" w:history="1">
            <w:r w:rsidRPr="005D5265">
              <w:rPr>
                <w:rStyle w:val="Hyperlink"/>
                <w:noProof/>
              </w:rPr>
              <w:t>2.1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E0AEC" w14:textId="420DB914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18" w:history="1">
            <w:r w:rsidRPr="005D5265">
              <w:rPr>
                <w:rStyle w:val="Hyperlink"/>
                <w:rFonts w:cs="Times New Roman"/>
                <w:noProof/>
              </w:rPr>
              <w:t>2.1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5A6B2" w14:textId="33AB5A3E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19" w:history="1">
            <w:r w:rsidRPr="005D5265">
              <w:rPr>
                <w:rStyle w:val="Hyperlink"/>
                <w:rFonts w:cs="Times New Roman"/>
                <w:noProof/>
              </w:rPr>
              <w:t>2.1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D8E5E3" w14:textId="13FC6B23" w:rsidR="00C134B9" w:rsidRDefault="00C134B9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20" w:history="1">
            <w:r w:rsidRPr="005D5265">
              <w:rPr>
                <w:rStyle w:val="Hyperlink"/>
                <w:noProof/>
              </w:rPr>
              <w:t>2.1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80C9A" w14:textId="24A5509B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21" w:history="1">
            <w:r w:rsidRPr="005D5265">
              <w:rPr>
                <w:rStyle w:val="Hyperlink"/>
                <w:rFonts w:cs="Times New Roman"/>
                <w:noProof/>
              </w:rPr>
              <w:t>2.13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879AA" w14:textId="1D197BF5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22" w:history="1">
            <w:r w:rsidRPr="005D5265">
              <w:rPr>
                <w:rStyle w:val="Hyperlink"/>
                <w:rFonts w:cs="Times New Roman"/>
                <w:noProof/>
              </w:rPr>
              <w:t>2.13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04335" w14:textId="72836062" w:rsidR="00C134B9" w:rsidRDefault="00C134B9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23" w:history="1">
            <w:r w:rsidRPr="005D5265">
              <w:rPr>
                <w:rStyle w:val="Hyperlink"/>
                <w:noProof/>
              </w:rPr>
              <w:t>2.1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EF091" w14:textId="650280D3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24" w:history="1">
            <w:r w:rsidRPr="005D5265">
              <w:rPr>
                <w:rStyle w:val="Hyperlink"/>
                <w:rFonts w:cs="Times New Roman"/>
                <w:noProof/>
              </w:rPr>
              <w:t>2.14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FB9E1" w14:textId="0FBE731F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25" w:history="1">
            <w:r w:rsidRPr="005D5265">
              <w:rPr>
                <w:rStyle w:val="Hyperlink"/>
                <w:rFonts w:cs="Times New Roman"/>
                <w:noProof/>
              </w:rPr>
              <w:t>2.14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7A9FFD" w14:textId="2AA01B9A" w:rsidR="00C134B9" w:rsidRDefault="00C134B9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26" w:history="1">
            <w:r w:rsidRPr="005D5265">
              <w:rPr>
                <w:rStyle w:val="Hyperlink"/>
                <w:noProof/>
              </w:rPr>
              <w:t>2.1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8900B" w14:textId="6CBC7230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27" w:history="1">
            <w:r w:rsidRPr="005D5265">
              <w:rPr>
                <w:rStyle w:val="Hyperlink"/>
                <w:rFonts w:cs="Times New Roman"/>
                <w:noProof/>
              </w:rPr>
              <w:t>2.15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AB563" w14:textId="463139A1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28" w:history="1">
            <w:r w:rsidRPr="005D5265">
              <w:rPr>
                <w:rStyle w:val="Hyperlink"/>
                <w:rFonts w:cs="Times New Roman"/>
                <w:noProof/>
              </w:rPr>
              <w:t>2.15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D6411" w14:textId="4D3C32D5" w:rsidR="00C134B9" w:rsidRDefault="00C134B9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29" w:history="1">
            <w:r w:rsidRPr="005D5265">
              <w:rPr>
                <w:rStyle w:val="Hyperlink"/>
                <w:noProof/>
              </w:rPr>
              <w:t>2.1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4B67F" w14:textId="26C16B45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30" w:history="1">
            <w:r w:rsidRPr="005D5265">
              <w:rPr>
                <w:rStyle w:val="Hyperlink"/>
                <w:rFonts w:cs="Times New Roman"/>
                <w:noProof/>
              </w:rPr>
              <w:t>2.16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9E334" w14:textId="48599173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31" w:history="1">
            <w:r w:rsidRPr="005D5265">
              <w:rPr>
                <w:rStyle w:val="Hyperlink"/>
                <w:rFonts w:cs="Times New Roman"/>
                <w:noProof/>
              </w:rPr>
              <w:t>2.16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 xml:space="preserve">Bản vẽ </w:t>
            </w:r>
            <w:r w:rsidRPr="005D5265">
              <w:rPr>
                <w:rStyle w:val="Hyperlink"/>
                <w:rFonts w:cs="Times New Roman"/>
                <w:noProof/>
              </w:rPr>
              <w:t>h</w:t>
            </w:r>
            <w:r w:rsidRPr="005D5265">
              <w:rPr>
                <w:rStyle w:val="Hyperlink"/>
                <w:rFonts w:cs="Times New Roman"/>
                <w:noProof/>
              </w:rPr>
              <w:t>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E1D27" w14:textId="06A0F947" w:rsidR="00C134B9" w:rsidRDefault="00C134B9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32" w:history="1">
            <w:r w:rsidRPr="005D5265">
              <w:rPr>
                <w:rStyle w:val="Hyperlink"/>
                <w:noProof/>
              </w:rPr>
              <w:t>2.1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14427" w14:textId="10DF200F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33" w:history="1">
            <w:r w:rsidRPr="005D5265">
              <w:rPr>
                <w:rStyle w:val="Hyperlink"/>
                <w:rFonts w:cs="Times New Roman"/>
                <w:noProof/>
              </w:rPr>
              <w:t>2.17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03DA0" w14:textId="359BCFB9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34" w:history="1">
            <w:r w:rsidRPr="005D5265">
              <w:rPr>
                <w:rStyle w:val="Hyperlink"/>
                <w:rFonts w:cs="Times New Roman"/>
                <w:noProof/>
              </w:rPr>
              <w:t>2.17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8D21B" w14:textId="0E72B518" w:rsidR="00C134B9" w:rsidRDefault="00C134B9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35" w:history="1">
            <w:r w:rsidRPr="005D5265">
              <w:rPr>
                <w:rStyle w:val="Hyperlink"/>
                <w:noProof/>
              </w:rPr>
              <w:t>2.1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136E1" w14:textId="3BC6256A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36" w:history="1">
            <w:r w:rsidRPr="005D5265">
              <w:rPr>
                <w:rStyle w:val="Hyperlink"/>
                <w:rFonts w:cs="Times New Roman"/>
                <w:noProof/>
              </w:rPr>
              <w:t>2.18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3287F" w14:textId="6DBD6FE3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37" w:history="1">
            <w:r w:rsidRPr="005D5265">
              <w:rPr>
                <w:rStyle w:val="Hyperlink"/>
                <w:rFonts w:cs="Times New Roman"/>
                <w:noProof/>
              </w:rPr>
              <w:t>2.18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56EA9" w14:textId="26DD8FC5" w:rsidR="00C134B9" w:rsidRDefault="00C134B9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38" w:history="1">
            <w:r w:rsidRPr="005D5265">
              <w:rPr>
                <w:rStyle w:val="Hyperlink"/>
                <w:noProof/>
              </w:rPr>
              <w:t>2.19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3155F" w14:textId="1BAD4000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39" w:history="1">
            <w:r w:rsidRPr="005D5265">
              <w:rPr>
                <w:rStyle w:val="Hyperlink"/>
                <w:rFonts w:cs="Times New Roman"/>
                <w:noProof/>
              </w:rPr>
              <w:t>2.19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7BE65" w14:textId="1258032A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40" w:history="1">
            <w:r w:rsidRPr="005D5265">
              <w:rPr>
                <w:rStyle w:val="Hyperlink"/>
                <w:rFonts w:cs="Times New Roman"/>
                <w:noProof/>
              </w:rPr>
              <w:t>2.19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FFD37" w14:textId="017A17A1" w:rsidR="00C134B9" w:rsidRDefault="00C134B9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41" w:history="1">
            <w:r w:rsidRPr="005D5265">
              <w:rPr>
                <w:rStyle w:val="Hyperlink"/>
                <w:noProof/>
              </w:rPr>
              <w:t>2.20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1D643" w14:textId="52EBFA62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42" w:history="1">
            <w:r w:rsidRPr="005D5265">
              <w:rPr>
                <w:rStyle w:val="Hyperlink"/>
                <w:rFonts w:cs="Times New Roman"/>
                <w:noProof/>
              </w:rPr>
              <w:t>2.20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5936A" w14:textId="08C2C2C6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43" w:history="1">
            <w:r w:rsidRPr="005D5265">
              <w:rPr>
                <w:rStyle w:val="Hyperlink"/>
                <w:rFonts w:cs="Times New Roman"/>
                <w:noProof/>
              </w:rPr>
              <w:t>2.20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5555C" w14:textId="586B33AD" w:rsidR="00C134B9" w:rsidRDefault="00C134B9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44" w:history="1">
            <w:r w:rsidRPr="005D5265">
              <w:rPr>
                <w:rStyle w:val="Hyperlink"/>
                <w:noProof/>
              </w:rPr>
              <w:t>2.2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Đặc tả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898CA" w14:textId="75448F9E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45" w:history="1">
            <w:r w:rsidRPr="005D5265">
              <w:rPr>
                <w:rStyle w:val="Hyperlink"/>
                <w:rFonts w:cs="Times New Roman"/>
                <w:noProof/>
              </w:rPr>
              <w:t>2.2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A6CA8" w14:textId="34AB101B" w:rsidR="00C134B9" w:rsidRDefault="00C134B9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46" w:history="1">
            <w:r w:rsidRPr="005D5265">
              <w:rPr>
                <w:rStyle w:val="Hyperlink"/>
                <w:rFonts w:cs="Times New Roman"/>
                <w:noProof/>
              </w:rPr>
              <w:t>2.2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71264" w14:textId="20225EA9" w:rsidR="00C134B9" w:rsidRDefault="00C134B9">
          <w:pPr>
            <w:pStyle w:val="TOC1"/>
            <w:tabs>
              <w:tab w:val="left" w:pos="176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47" w:history="1">
            <w:r w:rsidRPr="005D5265">
              <w:rPr>
                <w:rStyle w:val="Hyperlink"/>
                <w:noProof/>
              </w:rPr>
              <w:t>CHƯƠNG 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noProof/>
              </w:rPr>
              <w:t>YÊU CẦU PHI CHỨC NĂ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96A5B" w14:textId="4BC33CF8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48" w:history="1">
            <w:r w:rsidRPr="005D5265">
              <w:rPr>
                <w:rStyle w:val="Hyperlink"/>
                <w:rFonts w:cs="Times New Roman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Về bảo mật thông ti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211B4" w14:textId="07B85196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49" w:history="1">
            <w:r w:rsidRPr="005D5265">
              <w:rPr>
                <w:rStyle w:val="Hyperlink"/>
                <w:rFonts w:cs="Times New Roman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Về sao lưu dữ liệu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E0EC5" w14:textId="7A9AE3A5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50" w:history="1">
            <w:r w:rsidRPr="005D5265">
              <w:rPr>
                <w:rStyle w:val="Hyperlink"/>
                <w:rFonts w:cs="Times New Roman"/>
                <w:noProof/>
              </w:rPr>
              <w:t>3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Về hiệu suất và tối ưu hó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95018" w14:textId="6100CF08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51" w:history="1">
            <w:r w:rsidRPr="005D5265">
              <w:rPr>
                <w:rStyle w:val="Hyperlink"/>
                <w:rFonts w:cs="Times New Roman"/>
                <w:noProof/>
              </w:rPr>
              <w:t>3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Về giao diệ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268DC" w14:textId="6027DF2A" w:rsidR="00C134B9" w:rsidRDefault="00C134B9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52" w:history="1">
            <w:r w:rsidRPr="005D5265">
              <w:rPr>
                <w:rStyle w:val="Hyperlink"/>
                <w:rFonts w:cs="Times New Roman"/>
                <w:noProof/>
              </w:rPr>
              <w:t>3.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5D5265">
              <w:rPr>
                <w:rStyle w:val="Hyperlink"/>
                <w:rFonts w:cs="Times New Roman"/>
                <w:bCs/>
                <w:noProof/>
              </w:rPr>
              <w:t>Về hỗ trợ đa nền tả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D9CFC" w14:textId="2C558CB8" w:rsidR="00C134B9" w:rsidRDefault="00C134B9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5995253" w:history="1">
            <w:r w:rsidRPr="005D5265">
              <w:rPr>
                <w:rStyle w:val="Hyperlink"/>
                <w:noProof/>
              </w:rPr>
              <w:t>TÀI LIỆU THAM KH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5995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18C77" w14:textId="747C39F3" w:rsidR="00BE6A7E" w:rsidRDefault="00BE6A7E" w:rsidP="00D24442">
          <w:pPr>
            <w:spacing w:before="120" w:after="60" w:line="360" w:lineRule="auto"/>
            <w:ind w:firstLine="720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C653915" w14:textId="77777777" w:rsidR="00200613" w:rsidRDefault="00200613" w:rsidP="00D24442">
      <w:pPr>
        <w:spacing w:before="120" w:after="60" w:line="360" w:lineRule="auto"/>
        <w:ind w:firstLine="720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33E633EB" w14:textId="2A45BA94" w:rsidR="00200613" w:rsidRPr="00BE6A7E" w:rsidRDefault="00BE6A7E" w:rsidP="00D24442">
      <w:pPr>
        <w:pStyle w:val="Heading1"/>
        <w:spacing w:before="120" w:after="60" w:line="360" w:lineRule="auto"/>
        <w:ind w:left="0" w:firstLine="720"/>
      </w:pPr>
      <w:bookmarkStart w:id="0" w:name="_Toc165995176"/>
      <w:r>
        <w:lastRenderedPageBreak/>
        <w:t>MÔ TẢ KHÁI QUÁT HỆ THỐNG</w:t>
      </w:r>
      <w:bookmarkEnd w:id="0"/>
    </w:p>
    <w:p w14:paraId="7391ACDD" w14:textId="77777777" w:rsidR="00123D17" w:rsidRPr="00123D17" w:rsidRDefault="00123D17" w:rsidP="00D24442">
      <w:pPr>
        <w:spacing w:before="120" w:after="60" w:line="360" w:lineRule="auto"/>
        <w:ind w:firstLine="720"/>
      </w:pPr>
    </w:p>
    <w:p w14:paraId="5F0FE020" w14:textId="20565EFD" w:rsidR="00123D17" w:rsidRPr="00123D17" w:rsidRDefault="00200613" w:rsidP="00D24442">
      <w:pPr>
        <w:pStyle w:val="Heading2"/>
        <w:spacing w:before="120" w:after="60" w:line="360" w:lineRule="auto"/>
        <w:ind w:left="0" w:firstLine="720"/>
      </w:pPr>
      <w:bookmarkStart w:id="1" w:name="_Toc165995177"/>
      <w:r>
        <w:t>Tổng quan về hệ thống</w:t>
      </w:r>
      <w:bookmarkEnd w:id="1"/>
    </w:p>
    <w:p w14:paraId="19BF521A" w14:textId="70F18A83" w:rsidR="00AA6354" w:rsidRDefault="00123D17" w:rsidP="00D24442">
      <w:pPr>
        <w:spacing w:before="120" w:after="60" w:line="360" w:lineRule="auto"/>
        <w:ind w:firstLine="720"/>
      </w:pPr>
      <w:r w:rsidRPr="00123D17">
        <w:t xml:space="preserve">Hệ thống quản lý công việc của BMYC </w:t>
      </w:r>
      <w:r>
        <w:t xml:space="preserve">là một trang mạng được sử dụng bởi giáo viên và người quản lý. </w:t>
      </w:r>
      <w:r w:rsidR="005A36E9">
        <w:t>Hệ thống này hỗ trợ</w:t>
      </w:r>
      <w:r>
        <w:t xml:space="preserve"> </w:t>
      </w:r>
      <w:r w:rsidR="005A36E9">
        <w:t>nhân viên của BMYC</w:t>
      </w:r>
      <w:r>
        <w:t xml:space="preserve"> quản lý công việc giảng dạy của bản thân (đối với cả hai đối tượng) và quản lý giáo viên (</w:t>
      </w:r>
      <w:r w:rsidR="005A36E9">
        <w:t>chỉ dành riêng cho</w:t>
      </w:r>
      <w:r>
        <w:t xml:space="preserve"> quản lý). </w:t>
      </w:r>
      <w:r w:rsidR="005A36E9">
        <w:t xml:space="preserve">Cụ thể, hệ thống hỗ trợ nhân viên trong </w:t>
      </w:r>
      <w:r w:rsidR="002505DC">
        <w:t>7</w:t>
      </w:r>
      <w:r w:rsidR="005A36E9">
        <w:t xml:space="preserve"> công việc chính:</w:t>
      </w:r>
      <w:r w:rsidR="00BA41D3">
        <w:t xml:space="preserve"> </w:t>
      </w:r>
      <w:r w:rsidR="00AA6354">
        <w:t xml:space="preserve">(sẽ mô tả kỹ hơn trong phần </w:t>
      </w:r>
      <w:hyperlink w:anchor="_Sơ_đồ_use" w:history="1">
        <w:r w:rsidR="00AA6354" w:rsidRPr="00AA6354">
          <w:rPr>
            <w:rStyle w:val="Hyperlink"/>
            <w:b/>
            <w:bCs/>
          </w:rPr>
          <w:t>1.</w:t>
        </w:r>
        <w:r w:rsidR="00AA6354">
          <w:rPr>
            <w:rStyle w:val="Hyperlink"/>
            <w:b/>
            <w:bCs/>
          </w:rPr>
          <w:t xml:space="preserve">4 </w:t>
        </w:r>
        <w:r w:rsidR="00AA6354" w:rsidRPr="00AA6354">
          <w:rPr>
            <w:rStyle w:val="Hyperlink"/>
            <w:b/>
            <w:bCs/>
          </w:rPr>
          <w:t xml:space="preserve">Sơ </w:t>
        </w:r>
        <w:r w:rsidR="00AA6354" w:rsidRPr="00AA6354">
          <w:rPr>
            <w:rStyle w:val="Hyperlink"/>
            <w:b/>
            <w:bCs/>
          </w:rPr>
          <w:t>đ</w:t>
        </w:r>
        <w:r w:rsidR="00AA6354" w:rsidRPr="00AA6354">
          <w:rPr>
            <w:rStyle w:val="Hyperlink"/>
            <w:b/>
            <w:bCs/>
          </w:rPr>
          <w:t>ồ use case</w:t>
        </w:r>
      </w:hyperlink>
      <w:r w:rsidR="00AA6354">
        <w:t>)</w:t>
      </w:r>
    </w:p>
    <w:p w14:paraId="4AB8ED0F" w14:textId="77777777" w:rsidR="00AA6354" w:rsidRDefault="005A36E9" w:rsidP="00AA6354">
      <w:pPr>
        <w:pStyle w:val="ListParagraph"/>
        <w:numPr>
          <w:ilvl w:val="0"/>
          <w:numId w:val="34"/>
        </w:numPr>
        <w:spacing w:before="120" w:after="60" w:line="360" w:lineRule="auto"/>
      </w:pPr>
      <w:r>
        <w:t>Đánh giá học tập</w:t>
      </w:r>
    </w:p>
    <w:p w14:paraId="621BD389" w14:textId="77777777" w:rsidR="00AA6354" w:rsidRDefault="005A36E9" w:rsidP="00AA6354">
      <w:pPr>
        <w:pStyle w:val="ListParagraph"/>
        <w:numPr>
          <w:ilvl w:val="0"/>
          <w:numId w:val="34"/>
        </w:numPr>
        <w:spacing w:before="120" w:after="60" w:line="360" w:lineRule="auto"/>
      </w:pPr>
      <w:r>
        <w:t>Đăng ký lịch dạy</w:t>
      </w:r>
    </w:p>
    <w:p w14:paraId="1D23BC98" w14:textId="77777777" w:rsidR="00AA6354" w:rsidRDefault="005A36E9" w:rsidP="00AA6354">
      <w:pPr>
        <w:pStyle w:val="ListParagraph"/>
        <w:numPr>
          <w:ilvl w:val="0"/>
          <w:numId w:val="34"/>
        </w:numPr>
        <w:spacing w:before="120" w:after="60" w:line="360" w:lineRule="auto"/>
      </w:pPr>
      <w:r>
        <w:t>Quản lý nghỉ việc</w:t>
      </w:r>
    </w:p>
    <w:p w14:paraId="3B7DC28D" w14:textId="77777777" w:rsidR="00AA6354" w:rsidRDefault="005A36E9" w:rsidP="00AA6354">
      <w:pPr>
        <w:pStyle w:val="ListParagraph"/>
        <w:numPr>
          <w:ilvl w:val="0"/>
          <w:numId w:val="34"/>
        </w:numPr>
        <w:spacing w:before="120" w:after="60" w:line="360" w:lineRule="auto"/>
      </w:pPr>
      <w:r>
        <w:t>Quản lý thông tin học viên</w:t>
      </w:r>
    </w:p>
    <w:p w14:paraId="2D6268D8" w14:textId="77777777" w:rsidR="00AA6354" w:rsidRDefault="002505DC" w:rsidP="00AA6354">
      <w:pPr>
        <w:pStyle w:val="ListParagraph"/>
        <w:numPr>
          <w:ilvl w:val="0"/>
          <w:numId w:val="34"/>
        </w:numPr>
        <w:spacing w:before="120" w:after="60" w:line="360" w:lineRule="auto"/>
      </w:pPr>
      <w:r>
        <w:t>Quản lý thông tin giáo viên</w:t>
      </w:r>
    </w:p>
    <w:p w14:paraId="25DEF169" w14:textId="6F5F12D5" w:rsidR="005A36E9" w:rsidRDefault="005A36E9" w:rsidP="00AA6354">
      <w:pPr>
        <w:pStyle w:val="ListParagraph"/>
        <w:numPr>
          <w:ilvl w:val="0"/>
          <w:numId w:val="34"/>
        </w:numPr>
        <w:spacing w:before="120" w:after="60" w:line="360" w:lineRule="auto"/>
      </w:pPr>
      <w:r>
        <w:t>Quản lý thu nhập</w:t>
      </w:r>
      <w:r w:rsidR="002505DC">
        <w:t xml:space="preserve"> </w:t>
      </w:r>
    </w:p>
    <w:p w14:paraId="1015F4E8" w14:textId="1DC7B59D" w:rsidR="00200613" w:rsidRDefault="002505DC" w:rsidP="00D24442">
      <w:pPr>
        <w:spacing w:before="120" w:after="60" w:line="360" w:lineRule="auto"/>
        <w:ind w:firstLine="720"/>
      </w:pPr>
      <w:r>
        <w:t>Không chỉ dừng lại ở đó, đ</w:t>
      </w:r>
      <w:r w:rsidR="005A36E9">
        <w:t xml:space="preserve">ây </w:t>
      </w:r>
      <w:r>
        <w:t xml:space="preserve">còn </w:t>
      </w:r>
      <w:r w:rsidR="005A36E9">
        <w:t xml:space="preserve">là một hệ thống thỏa mãn 5 tiêu chí: </w:t>
      </w:r>
      <w:r w:rsidR="005A36E9">
        <w:rPr>
          <w:rFonts w:cs="Times New Roman"/>
          <w:szCs w:val="26"/>
        </w:rPr>
        <w:t>Dễ nhìn - D</w:t>
      </w:r>
      <w:r w:rsidR="005A36E9">
        <w:rPr>
          <w:rFonts w:cs="Times New Roman"/>
          <w:szCs w:val="26"/>
        </w:rPr>
        <w:t xml:space="preserve">ễ </w:t>
      </w:r>
      <w:r w:rsidR="005A36E9">
        <w:rPr>
          <w:rFonts w:cs="Times New Roman"/>
          <w:szCs w:val="26"/>
        </w:rPr>
        <w:t xml:space="preserve">dùng – Tự động - Tối ưu – Bảo mật. </w:t>
      </w:r>
      <w:r w:rsidR="00123D17" w:rsidRPr="00123D17">
        <w:t xml:space="preserve">Nó </w:t>
      </w:r>
      <w:r w:rsidR="00BA41D3">
        <w:t xml:space="preserve">không chỉ </w:t>
      </w:r>
      <w:r w:rsidR="00123D17" w:rsidRPr="00123D17">
        <w:t xml:space="preserve">giúp </w:t>
      </w:r>
      <w:r w:rsidR="00BA41D3">
        <w:t xml:space="preserve">nhân viên dễ dàng quản lý công việc của mình mà còn </w:t>
      </w:r>
      <w:r w:rsidR="00BA41D3">
        <w:t>tăng</w:t>
      </w:r>
      <w:r w:rsidR="00BA41D3" w:rsidRPr="00123D17">
        <w:t xml:space="preserve"> hiệu quả </w:t>
      </w:r>
      <w:r w:rsidR="00BA41D3">
        <w:t xml:space="preserve">công việc </w:t>
      </w:r>
      <w:r>
        <w:t>một cách vượt trội bằng cách đơn giản hóa, cải tiến và chuẩn hóa quý trình làm việc của giáo viên/quản lý như sau</w:t>
      </w:r>
      <w:r w:rsidR="00BA41D3">
        <w:t>:</w:t>
      </w:r>
    </w:p>
    <w:p w14:paraId="16842BFE" w14:textId="212659E9" w:rsidR="00BA41D3" w:rsidRDefault="002505DC" w:rsidP="00AA6354">
      <w:pPr>
        <w:pStyle w:val="ListParagraph"/>
        <w:numPr>
          <w:ilvl w:val="0"/>
          <w:numId w:val="34"/>
        </w:numPr>
        <w:spacing w:before="120" w:after="60" w:line="360" w:lineRule="auto"/>
      </w:pPr>
      <w:r>
        <w:t xml:space="preserve">Giúp </w:t>
      </w:r>
      <w:r w:rsidR="007833D6">
        <w:t xml:space="preserve">giáo viên </w:t>
      </w:r>
      <w:r>
        <w:t>đ</w:t>
      </w:r>
      <w:r w:rsidR="00BA41D3">
        <w:t xml:space="preserve">ánh giá học tập </w:t>
      </w:r>
      <w:r>
        <w:t>một cách chính xác và theo dõi sự tiến bộ của học sinh kỹ càng hơn.</w:t>
      </w:r>
    </w:p>
    <w:p w14:paraId="67985F27" w14:textId="77777777" w:rsidR="00BA41D3" w:rsidRDefault="00BA41D3" w:rsidP="00AA6354">
      <w:pPr>
        <w:pStyle w:val="ListParagraph"/>
        <w:numPr>
          <w:ilvl w:val="0"/>
          <w:numId w:val="34"/>
        </w:numPr>
        <w:spacing w:before="120" w:after="60" w:line="360" w:lineRule="auto"/>
      </w:pPr>
      <w:r>
        <w:t>Giảm thiểu sự nhầm lẫn và xung đột về lịch trình dạy, tạo điều kiện cho việc dạy học được diễn ra một cách suôn sẻ.</w:t>
      </w:r>
    </w:p>
    <w:p w14:paraId="5B8737A1" w14:textId="5753F12C" w:rsidR="00BA41D3" w:rsidRDefault="00BA41D3" w:rsidP="00AA6354">
      <w:pPr>
        <w:pStyle w:val="ListParagraph"/>
        <w:numPr>
          <w:ilvl w:val="0"/>
          <w:numId w:val="34"/>
        </w:numPr>
        <w:spacing w:before="120" w:after="60" w:line="360" w:lineRule="auto"/>
      </w:pPr>
      <w:r>
        <w:t>Tối ưu hóa quá trình quản lý nghỉ việc, giúp</w:t>
      </w:r>
      <w:r w:rsidR="002505DC">
        <w:t xml:space="preserve"> </w:t>
      </w:r>
      <w:r>
        <w:t>nhân viên dễ đăng ký và</w:t>
      </w:r>
      <w:r w:rsidR="002505DC">
        <w:t xml:space="preserve"> </w:t>
      </w:r>
      <w:r>
        <w:t>quản lý</w:t>
      </w:r>
      <w:r w:rsidR="002505DC">
        <w:t xml:space="preserve"> viên dễ kiểm soát</w:t>
      </w:r>
      <w:r>
        <w:t xml:space="preserve"> thời gian nghỉ </w:t>
      </w:r>
      <w:r w:rsidR="002505DC">
        <w:t xml:space="preserve">cùng người nghỉ </w:t>
      </w:r>
      <w:r>
        <w:t>một cách hiệu quả.</w:t>
      </w:r>
    </w:p>
    <w:p w14:paraId="6D6DFADF" w14:textId="6A400E79" w:rsidR="00BA41D3" w:rsidRDefault="007833D6" w:rsidP="00AA6354">
      <w:pPr>
        <w:pStyle w:val="ListParagraph"/>
        <w:numPr>
          <w:ilvl w:val="0"/>
          <w:numId w:val="34"/>
        </w:numPr>
        <w:spacing w:before="120" w:after="60" w:line="360" w:lineRule="auto"/>
      </w:pPr>
      <w:r>
        <w:t>L</w:t>
      </w:r>
      <w:r w:rsidR="00BA41D3">
        <w:t>ưu trữ thông tin của học viên và giáo viên một cách có tổ chức, dễ dàng truy cập và tìm kiếm khi cần thiết.</w:t>
      </w:r>
    </w:p>
    <w:p w14:paraId="4DDD59D5" w14:textId="76C6F0B9" w:rsidR="00E07F75" w:rsidRPr="00AA6354" w:rsidRDefault="00BA41D3" w:rsidP="00AA6354">
      <w:pPr>
        <w:pStyle w:val="ListParagraph"/>
        <w:numPr>
          <w:ilvl w:val="0"/>
          <w:numId w:val="34"/>
        </w:numPr>
        <w:spacing w:before="120" w:after="60" w:line="360" w:lineRule="auto"/>
      </w:pPr>
      <w:r>
        <w:t>Tạo báo cáo</w:t>
      </w:r>
      <w:r w:rsidR="007833D6">
        <w:t xml:space="preserve"> thống kê</w:t>
      </w:r>
      <w:r>
        <w:t xml:space="preserve"> liên quan đến thu nhập của nhân viên</w:t>
      </w:r>
      <w:r w:rsidR="007833D6">
        <w:t xml:space="preserve"> (sử dụng biểu đồ,…) và</w:t>
      </w:r>
      <w:r>
        <w:t xml:space="preserve"> giúp theo dõi</w:t>
      </w:r>
      <w:r w:rsidR="007833D6">
        <w:t>/</w:t>
      </w:r>
      <w:r>
        <w:t>quản lý</w:t>
      </w:r>
      <w:r w:rsidR="007833D6">
        <w:t>/cập nhật</w:t>
      </w:r>
      <w:r>
        <w:t xml:space="preserve"> tình hình tài chính một cách chặt chẽ.</w:t>
      </w:r>
      <w:bookmarkStart w:id="2" w:name="_Toc165995178"/>
      <w:bookmarkEnd w:id="2"/>
    </w:p>
    <w:p w14:paraId="367C0AA7" w14:textId="5DF5C6F6" w:rsidR="00E07F75" w:rsidRPr="00E07F75" w:rsidRDefault="00E07F75" w:rsidP="00E07F75">
      <w:pPr>
        <w:tabs>
          <w:tab w:val="left" w:pos="3624"/>
        </w:tabs>
        <w:sectPr w:rsidR="00E07F75" w:rsidRPr="00E07F75" w:rsidSect="007E5683">
          <w:footerReference w:type="default" r:id="rId8"/>
          <w:type w:val="nextColumn"/>
          <w:pgSz w:w="12240" w:h="15840"/>
          <w:pgMar w:top="1134" w:right="1134" w:bottom="1134" w:left="1701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pgNumType w:start="1"/>
          <w:cols w:space="720"/>
          <w:titlePg/>
          <w:docGrid w:linePitch="360"/>
        </w:sectPr>
      </w:pPr>
    </w:p>
    <w:p w14:paraId="0D91EDCC" w14:textId="6A9C945B" w:rsidR="00D23B30" w:rsidRDefault="00200613" w:rsidP="00D24442">
      <w:pPr>
        <w:pStyle w:val="Heading2"/>
        <w:spacing w:before="120" w:after="60" w:line="360" w:lineRule="auto"/>
        <w:ind w:left="0" w:firstLine="720"/>
      </w:pPr>
      <w:bookmarkStart w:id="3" w:name="_Toc165995179"/>
      <w:r>
        <w:lastRenderedPageBreak/>
        <w:t>Sơ đồ luồng nghiệp vụ hệ thống</w:t>
      </w:r>
      <w:r w:rsidR="00770322">
        <w:t xml:space="preserve"> (business workflow</w:t>
      </w:r>
      <w:r w:rsidR="00D23B30">
        <w:t>)</w:t>
      </w:r>
      <w:bookmarkEnd w:id="3"/>
    </w:p>
    <w:p w14:paraId="074E720D" w14:textId="6C7AAC21" w:rsidR="00A01961" w:rsidRPr="00BE6A7E" w:rsidRDefault="00A01961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" w:name="_Toc165995180"/>
      <w:r w:rsidRPr="00BE6A7E">
        <w:rPr>
          <w:rFonts w:ascii="Times New Roman" w:hAnsi="Times New Roman" w:cs="Times New Roman"/>
          <w:color w:val="auto"/>
          <w:sz w:val="26"/>
          <w:szCs w:val="26"/>
        </w:rPr>
        <w:t>Hệ thống AS-IS</w:t>
      </w:r>
      <w:bookmarkEnd w:id="4"/>
    </w:p>
    <w:p w14:paraId="643A6EF2" w14:textId="7E6F830C" w:rsidR="00A01961" w:rsidRPr="00BE6A7E" w:rsidRDefault="00A01961" w:rsidP="00D24442">
      <w:pPr>
        <w:pStyle w:val="NormalWeb"/>
        <w:spacing w:before="120" w:beforeAutospacing="0" w:after="60" w:afterAutospacing="0" w:line="360" w:lineRule="auto"/>
        <w:ind w:firstLine="720"/>
      </w:pPr>
    </w:p>
    <w:p w14:paraId="392A564A" w14:textId="77777777" w:rsidR="00A01961" w:rsidRPr="00BE6A7E" w:rsidRDefault="00A01961" w:rsidP="00D24442">
      <w:pPr>
        <w:spacing w:before="120" w:after="60" w:line="360" w:lineRule="auto"/>
        <w:ind w:firstLine="720"/>
        <w:jc w:val="center"/>
      </w:pPr>
    </w:p>
    <w:p w14:paraId="778CEC2C" w14:textId="77777777" w:rsidR="00A01961" w:rsidRPr="00BE6A7E" w:rsidRDefault="00A01961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" w:name="_Toc165995181"/>
      <w:r w:rsidRPr="00BE6A7E">
        <w:rPr>
          <w:rFonts w:ascii="Times New Roman" w:hAnsi="Times New Roman" w:cs="Times New Roman"/>
          <w:color w:val="auto"/>
          <w:sz w:val="26"/>
          <w:szCs w:val="26"/>
        </w:rPr>
        <w:t>Hệ thống TO-BE</w:t>
      </w:r>
      <w:bookmarkEnd w:id="5"/>
    </w:p>
    <w:p w14:paraId="5655BF2A" w14:textId="77777777" w:rsidR="00A01961" w:rsidRPr="00BE6A7E" w:rsidRDefault="00A01961" w:rsidP="00D24442">
      <w:pPr>
        <w:spacing w:before="120" w:after="60" w:line="360" w:lineRule="auto"/>
        <w:ind w:firstLine="720"/>
      </w:pPr>
    </w:p>
    <w:p w14:paraId="65C37F99" w14:textId="66950862" w:rsidR="00A01961" w:rsidRPr="00A01961" w:rsidRDefault="00A01961" w:rsidP="00D24442">
      <w:pPr>
        <w:spacing w:before="120" w:after="60" w:line="360" w:lineRule="auto"/>
        <w:ind w:firstLine="720"/>
        <w:sectPr w:rsidR="00A01961" w:rsidRPr="00A01961" w:rsidSect="007E5683">
          <w:type w:val="nextColumn"/>
          <w:pgSz w:w="23808" w:h="16840" w:orient="landscape" w:code="8"/>
          <w:pgMar w:top="1134" w:right="1134" w:bottom="1134" w:left="1701" w:header="720" w:footer="720" w:gutter="0"/>
          <w:cols w:space="720"/>
          <w:docGrid w:linePitch="360"/>
        </w:sectPr>
      </w:pPr>
    </w:p>
    <w:p w14:paraId="038F85FD" w14:textId="6F4ADEFB" w:rsidR="00200613" w:rsidRDefault="00200613" w:rsidP="00D24442">
      <w:pPr>
        <w:pStyle w:val="Heading2"/>
        <w:spacing w:before="120" w:after="60" w:line="360" w:lineRule="auto"/>
        <w:ind w:left="0" w:firstLine="720"/>
      </w:pPr>
      <w:bookmarkStart w:id="6" w:name="_Toc165995182"/>
      <w:bookmarkStart w:id="7" w:name="_Sơ_đồ_use"/>
      <w:bookmarkEnd w:id="7"/>
      <w:r>
        <w:lastRenderedPageBreak/>
        <w:t>Sơ đồ use case</w:t>
      </w:r>
      <w:bookmarkEnd w:id="6"/>
    </w:p>
    <w:p w14:paraId="3BDBA9B2" w14:textId="1C2F5605" w:rsidR="00200613" w:rsidRDefault="00200613" w:rsidP="00D24442">
      <w:pPr>
        <w:pStyle w:val="Heading1"/>
        <w:spacing w:before="120" w:after="60" w:line="360" w:lineRule="auto"/>
        <w:ind w:left="0" w:firstLine="720"/>
      </w:pPr>
      <w:r>
        <w:br w:type="page"/>
      </w:r>
      <w:bookmarkStart w:id="8" w:name="_Toc165995183"/>
      <w:r w:rsidR="00BE6A7E">
        <w:lastRenderedPageBreak/>
        <w:t>YÊU CẦU CHỨC NĂNG</w:t>
      </w:r>
      <w:bookmarkEnd w:id="8"/>
    </w:p>
    <w:p w14:paraId="4E4981DA" w14:textId="77777777" w:rsidR="00123D17" w:rsidRPr="00123D17" w:rsidRDefault="00123D17" w:rsidP="00D24442">
      <w:pPr>
        <w:spacing w:before="120" w:after="60" w:line="360" w:lineRule="auto"/>
      </w:pPr>
    </w:p>
    <w:p w14:paraId="61EAFC28" w14:textId="21AB04F9" w:rsidR="00200613" w:rsidRDefault="00200613" w:rsidP="00D24442">
      <w:pPr>
        <w:pStyle w:val="Heading2"/>
        <w:spacing w:before="120" w:after="60" w:line="360" w:lineRule="auto"/>
        <w:ind w:left="0" w:firstLine="720"/>
      </w:pPr>
      <w:bookmarkStart w:id="9" w:name="_Toc165995184"/>
      <w:r>
        <w:t>Đặc tả use case</w:t>
      </w:r>
      <w:r w:rsidR="00A01961">
        <w:t xml:space="preserve"> “</w:t>
      </w:r>
      <w:r w:rsidR="00A01961" w:rsidRPr="00A01961">
        <w:t>Đánh giá học tập</w:t>
      </w:r>
      <w:r w:rsidR="00A01961">
        <w:t>”</w:t>
      </w:r>
      <w:bookmarkEnd w:id="9"/>
    </w:p>
    <w:p w14:paraId="1D8932D4" w14:textId="5EAC6452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10" w:name="_Toc165995185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D24442" w14:paraId="368AF622" w14:textId="77777777" w:rsidTr="004A1BE4">
        <w:tc>
          <w:tcPr>
            <w:tcW w:w="3539" w:type="dxa"/>
          </w:tcPr>
          <w:p w14:paraId="63AD9F7C" w14:textId="029E17C0" w:rsidR="00D24442" w:rsidRDefault="00D24442" w:rsidP="004A1BE4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16CC4BF7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  <w:tr w:rsidR="00D24442" w14:paraId="5DA0226E" w14:textId="77777777" w:rsidTr="004A1BE4">
        <w:tc>
          <w:tcPr>
            <w:tcW w:w="3539" w:type="dxa"/>
          </w:tcPr>
          <w:p w14:paraId="0C11410F" w14:textId="0601DD85" w:rsidR="00D24442" w:rsidRDefault="00D24442" w:rsidP="004A1BE4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0CF9939A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  <w:tr w:rsidR="00D24442" w14:paraId="11E46345" w14:textId="77777777" w:rsidTr="004A1BE4">
        <w:tc>
          <w:tcPr>
            <w:tcW w:w="3539" w:type="dxa"/>
          </w:tcPr>
          <w:p w14:paraId="6355CB99" w14:textId="109BF6B6" w:rsidR="00D24442" w:rsidRDefault="00D24442" w:rsidP="004A1BE4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6D708D2A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  <w:tr w:rsidR="00D24442" w14:paraId="37533815" w14:textId="77777777" w:rsidTr="004A1BE4">
        <w:tc>
          <w:tcPr>
            <w:tcW w:w="3539" w:type="dxa"/>
          </w:tcPr>
          <w:p w14:paraId="01C10DD6" w14:textId="4A5461D9" w:rsidR="00D24442" w:rsidRDefault="00D24442" w:rsidP="004A1BE4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63C6DF5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  <w:tr w:rsidR="00D24442" w14:paraId="319A4FC8" w14:textId="77777777" w:rsidTr="004A1BE4">
        <w:tc>
          <w:tcPr>
            <w:tcW w:w="3539" w:type="dxa"/>
          </w:tcPr>
          <w:p w14:paraId="0E9B5393" w14:textId="223AA633" w:rsidR="00D24442" w:rsidRDefault="00D24442" w:rsidP="004A1BE4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7E1EEFD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  <w:tr w:rsidR="00D24442" w14:paraId="1C78E1DB" w14:textId="77777777" w:rsidTr="004A1BE4">
        <w:tc>
          <w:tcPr>
            <w:tcW w:w="3539" w:type="dxa"/>
          </w:tcPr>
          <w:p w14:paraId="07F3667B" w14:textId="3F06C4F3" w:rsidR="00D24442" w:rsidRDefault="00D24442" w:rsidP="004A1BE4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FAF205A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  <w:tr w:rsidR="00D24442" w14:paraId="75C99C4F" w14:textId="77777777" w:rsidTr="004A1BE4">
        <w:tc>
          <w:tcPr>
            <w:tcW w:w="3539" w:type="dxa"/>
          </w:tcPr>
          <w:p w14:paraId="647D5B22" w14:textId="01BE70A1" w:rsidR="00D24442" w:rsidRDefault="00D24442" w:rsidP="004A1BE4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381E199E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  <w:tr w:rsidR="00D24442" w14:paraId="4AC320DD" w14:textId="77777777" w:rsidTr="004A1BE4">
        <w:tc>
          <w:tcPr>
            <w:tcW w:w="3539" w:type="dxa"/>
          </w:tcPr>
          <w:p w14:paraId="527E81B4" w14:textId="5EDEBF27" w:rsidR="00D24442" w:rsidRDefault="00D24442" w:rsidP="004A1BE4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5A42ABBC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  <w:tr w:rsidR="00D24442" w14:paraId="0CE7F9D9" w14:textId="77777777" w:rsidTr="004A1BE4">
        <w:tc>
          <w:tcPr>
            <w:tcW w:w="3539" w:type="dxa"/>
          </w:tcPr>
          <w:p w14:paraId="4BA7C6E8" w14:textId="225836CE" w:rsidR="00D24442" w:rsidRDefault="00D24442" w:rsidP="004A1BE4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E869AA7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  <w:tr w:rsidR="00D24442" w14:paraId="1EA4853D" w14:textId="77777777" w:rsidTr="004A1BE4">
        <w:tc>
          <w:tcPr>
            <w:tcW w:w="3539" w:type="dxa"/>
          </w:tcPr>
          <w:p w14:paraId="0FD06298" w14:textId="2D3B3C14" w:rsidR="00D24442" w:rsidRDefault="00D24442" w:rsidP="004A1BE4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4863258E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  <w:tr w:rsidR="00D24442" w14:paraId="34AA491F" w14:textId="77777777" w:rsidTr="004A1BE4">
        <w:tc>
          <w:tcPr>
            <w:tcW w:w="3539" w:type="dxa"/>
          </w:tcPr>
          <w:p w14:paraId="3DA08643" w14:textId="734753D3" w:rsidR="00D24442" w:rsidRDefault="00D24442" w:rsidP="004A1BE4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24B7A93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  <w:tr w:rsidR="00D24442" w14:paraId="43573E15" w14:textId="77777777" w:rsidTr="004A1BE4">
        <w:tc>
          <w:tcPr>
            <w:tcW w:w="3539" w:type="dxa"/>
          </w:tcPr>
          <w:p w14:paraId="3CAE2705" w14:textId="1267B200" w:rsidR="00D24442" w:rsidRDefault="00D24442" w:rsidP="004A1BE4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001BBE11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  <w:tr w:rsidR="00D24442" w14:paraId="73B3D5FD" w14:textId="77777777" w:rsidTr="004A1BE4">
        <w:tc>
          <w:tcPr>
            <w:tcW w:w="3539" w:type="dxa"/>
          </w:tcPr>
          <w:p w14:paraId="46FD528D" w14:textId="2F2476A7" w:rsidR="00D24442" w:rsidRDefault="00D24442" w:rsidP="004A1BE4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7F54CFC6" w14:textId="77777777" w:rsidR="00D24442" w:rsidRDefault="00D24442" w:rsidP="00D24442">
            <w:pPr>
              <w:spacing w:before="120" w:after="60" w:line="360" w:lineRule="auto"/>
              <w:ind w:firstLine="720"/>
            </w:pPr>
          </w:p>
        </w:tc>
      </w:tr>
    </w:tbl>
    <w:p w14:paraId="5D24884C" w14:textId="336F9F58" w:rsidR="00A57CC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11" w:name="_Toc165995186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11"/>
    </w:p>
    <w:p w14:paraId="5C40D2E0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16D50834" w14:textId="07CEC011" w:rsidR="00200613" w:rsidRDefault="00200613" w:rsidP="00D24442">
      <w:pPr>
        <w:pStyle w:val="Heading2"/>
        <w:spacing w:before="120" w:after="60" w:line="360" w:lineRule="auto"/>
        <w:ind w:left="0" w:firstLine="720"/>
      </w:pPr>
      <w:bookmarkStart w:id="12" w:name="_Toc165995187"/>
      <w:r>
        <w:lastRenderedPageBreak/>
        <w:t>Đặc tả use case</w:t>
      </w:r>
      <w:bookmarkEnd w:id="12"/>
    </w:p>
    <w:p w14:paraId="46A8471E" w14:textId="1FA9F0D2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13" w:name="_Toc165995188"/>
      <w:r w:rsidRPr="00BE6A7E">
        <w:rPr>
          <w:rFonts w:ascii="Times New Roman" w:hAnsi="Times New Roman" w:cs="Times New Roman"/>
          <w:bCs/>
          <w:color w:val="auto"/>
          <w:sz w:val="26"/>
          <w:szCs w:val="26"/>
        </w:rPr>
        <w:t>Bản mô tả chi tiết use case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E07F75" w14:paraId="317DDA73" w14:textId="77777777" w:rsidTr="007D5C80">
        <w:tc>
          <w:tcPr>
            <w:tcW w:w="3539" w:type="dxa"/>
          </w:tcPr>
          <w:p w14:paraId="6FDB4A55" w14:textId="77777777" w:rsidR="00E07F75" w:rsidRDefault="00E07F75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4ABF8C80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3C624E89" w14:textId="77777777" w:rsidTr="007D5C80">
        <w:tc>
          <w:tcPr>
            <w:tcW w:w="3539" w:type="dxa"/>
          </w:tcPr>
          <w:p w14:paraId="44324059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56DB769D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4924F05A" w14:textId="77777777" w:rsidTr="007D5C80">
        <w:tc>
          <w:tcPr>
            <w:tcW w:w="3539" w:type="dxa"/>
          </w:tcPr>
          <w:p w14:paraId="226BAE05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7FFBDE6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0AD20C68" w14:textId="77777777" w:rsidTr="007D5C80">
        <w:tc>
          <w:tcPr>
            <w:tcW w:w="3539" w:type="dxa"/>
          </w:tcPr>
          <w:p w14:paraId="292597B2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223949D4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017DF76A" w14:textId="77777777" w:rsidTr="007D5C80">
        <w:tc>
          <w:tcPr>
            <w:tcW w:w="3539" w:type="dxa"/>
          </w:tcPr>
          <w:p w14:paraId="3732A2B6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C98EB0C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1FE293C1" w14:textId="77777777" w:rsidTr="007D5C80">
        <w:tc>
          <w:tcPr>
            <w:tcW w:w="3539" w:type="dxa"/>
          </w:tcPr>
          <w:p w14:paraId="58895EFE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90E2D0A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0E8BCCD5" w14:textId="77777777" w:rsidTr="007D5C80">
        <w:tc>
          <w:tcPr>
            <w:tcW w:w="3539" w:type="dxa"/>
          </w:tcPr>
          <w:p w14:paraId="524B12A7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25176BB5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7F9A06BB" w14:textId="77777777" w:rsidTr="007D5C80">
        <w:tc>
          <w:tcPr>
            <w:tcW w:w="3539" w:type="dxa"/>
          </w:tcPr>
          <w:p w14:paraId="243DC532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70C2E361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50FE209A" w14:textId="77777777" w:rsidTr="007D5C80">
        <w:tc>
          <w:tcPr>
            <w:tcW w:w="3539" w:type="dxa"/>
          </w:tcPr>
          <w:p w14:paraId="530135EF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07EF15B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1750DE51" w14:textId="77777777" w:rsidTr="007D5C80">
        <w:tc>
          <w:tcPr>
            <w:tcW w:w="3539" w:type="dxa"/>
          </w:tcPr>
          <w:p w14:paraId="40358731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60903512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2786D452" w14:textId="77777777" w:rsidTr="007D5C80">
        <w:tc>
          <w:tcPr>
            <w:tcW w:w="3539" w:type="dxa"/>
          </w:tcPr>
          <w:p w14:paraId="146D76AF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466EE653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414C89A0" w14:textId="77777777" w:rsidTr="007D5C80">
        <w:tc>
          <w:tcPr>
            <w:tcW w:w="3539" w:type="dxa"/>
          </w:tcPr>
          <w:p w14:paraId="7A8C2347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6D3264A9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15C02260" w14:textId="77777777" w:rsidTr="007D5C80">
        <w:tc>
          <w:tcPr>
            <w:tcW w:w="3539" w:type="dxa"/>
          </w:tcPr>
          <w:p w14:paraId="30489E0F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6CE4849B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</w:tbl>
    <w:p w14:paraId="40BD192C" w14:textId="30C6F23D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14" w:name="_Toc165995189"/>
      <w:r w:rsidRPr="00BE6A7E">
        <w:rPr>
          <w:rFonts w:ascii="Times New Roman" w:hAnsi="Times New Roman" w:cs="Times New Roman"/>
          <w:bCs/>
          <w:color w:val="auto"/>
          <w:sz w:val="26"/>
          <w:szCs w:val="26"/>
        </w:rPr>
        <w:t>Bản vẽ hoạt động (activity diagram)</w:t>
      </w:r>
      <w:bookmarkEnd w:id="14"/>
    </w:p>
    <w:p w14:paraId="5B47D4F7" w14:textId="6DC1FA85" w:rsidR="00B03AFB" w:rsidRDefault="00B03AFB" w:rsidP="00D24442">
      <w:pPr>
        <w:spacing w:before="120" w:after="60" w:line="360" w:lineRule="auto"/>
        <w:ind w:firstLine="720"/>
      </w:pPr>
    </w:p>
    <w:p w14:paraId="3E1D302C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15" w:name="_Toc165995190"/>
      <w:r>
        <w:t>Đặc tả use case</w:t>
      </w:r>
      <w:bookmarkEnd w:id="15"/>
    </w:p>
    <w:p w14:paraId="00CDE6D9" w14:textId="06F37E4B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16" w:name="_Toc165995191"/>
      <w:r w:rsidRPr="00BE6A7E">
        <w:rPr>
          <w:rFonts w:ascii="Times New Roman" w:hAnsi="Times New Roman" w:cs="Times New Roman"/>
          <w:bCs/>
          <w:color w:val="auto"/>
          <w:sz w:val="26"/>
          <w:szCs w:val="26"/>
        </w:rPr>
        <w:t>Bản mô tả chi tiết use case</w:t>
      </w:r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E07F75" w14:paraId="3863B8CF" w14:textId="77777777" w:rsidTr="007D5C80">
        <w:tc>
          <w:tcPr>
            <w:tcW w:w="3539" w:type="dxa"/>
          </w:tcPr>
          <w:p w14:paraId="39392534" w14:textId="77777777" w:rsidR="00E07F75" w:rsidRDefault="00E07F75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60550312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2BF7CE7D" w14:textId="77777777" w:rsidTr="007D5C80">
        <w:tc>
          <w:tcPr>
            <w:tcW w:w="3539" w:type="dxa"/>
          </w:tcPr>
          <w:p w14:paraId="64B5ACEC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28B7BDC4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50E078E4" w14:textId="77777777" w:rsidTr="007D5C80">
        <w:tc>
          <w:tcPr>
            <w:tcW w:w="3539" w:type="dxa"/>
          </w:tcPr>
          <w:p w14:paraId="5CB9536C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5856" w:type="dxa"/>
          </w:tcPr>
          <w:p w14:paraId="4CC2310C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16402302" w14:textId="77777777" w:rsidTr="007D5C80">
        <w:tc>
          <w:tcPr>
            <w:tcW w:w="3539" w:type="dxa"/>
          </w:tcPr>
          <w:p w14:paraId="4E8AB35F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3A10169C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76FFC3F6" w14:textId="77777777" w:rsidTr="007D5C80">
        <w:tc>
          <w:tcPr>
            <w:tcW w:w="3539" w:type="dxa"/>
          </w:tcPr>
          <w:p w14:paraId="358BD061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4FC5EC1C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49CE90B6" w14:textId="77777777" w:rsidTr="007D5C80">
        <w:tc>
          <w:tcPr>
            <w:tcW w:w="3539" w:type="dxa"/>
          </w:tcPr>
          <w:p w14:paraId="4D0DB3BF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1B57823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747E7832" w14:textId="77777777" w:rsidTr="007D5C80">
        <w:tc>
          <w:tcPr>
            <w:tcW w:w="3539" w:type="dxa"/>
          </w:tcPr>
          <w:p w14:paraId="14926039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4E8236D5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5CCE6435" w14:textId="77777777" w:rsidTr="007D5C80">
        <w:tc>
          <w:tcPr>
            <w:tcW w:w="3539" w:type="dxa"/>
          </w:tcPr>
          <w:p w14:paraId="32D608CE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581C9D61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14D412B4" w14:textId="77777777" w:rsidTr="007D5C80">
        <w:tc>
          <w:tcPr>
            <w:tcW w:w="3539" w:type="dxa"/>
          </w:tcPr>
          <w:p w14:paraId="74E73A84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65BCBE0E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0EAD05FC" w14:textId="77777777" w:rsidTr="007D5C80">
        <w:tc>
          <w:tcPr>
            <w:tcW w:w="3539" w:type="dxa"/>
          </w:tcPr>
          <w:p w14:paraId="26DE4149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377B4258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01CA1C87" w14:textId="77777777" w:rsidTr="007D5C80">
        <w:tc>
          <w:tcPr>
            <w:tcW w:w="3539" w:type="dxa"/>
          </w:tcPr>
          <w:p w14:paraId="1ECB4A1F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77E75C3A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7BFBDCD4" w14:textId="77777777" w:rsidTr="007D5C80">
        <w:tc>
          <w:tcPr>
            <w:tcW w:w="3539" w:type="dxa"/>
          </w:tcPr>
          <w:p w14:paraId="41B51978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5B9EF3CD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7BD4938F" w14:textId="77777777" w:rsidTr="007D5C80">
        <w:tc>
          <w:tcPr>
            <w:tcW w:w="3539" w:type="dxa"/>
          </w:tcPr>
          <w:p w14:paraId="0853BDA9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0F9FADA0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</w:tbl>
    <w:p w14:paraId="761DC4A8" w14:textId="77777777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17" w:name="_Toc165995192"/>
      <w:r w:rsidRPr="00BE6A7E">
        <w:rPr>
          <w:rFonts w:ascii="Times New Roman" w:hAnsi="Times New Roman" w:cs="Times New Roman"/>
          <w:bCs/>
          <w:color w:val="auto"/>
          <w:sz w:val="26"/>
          <w:szCs w:val="26"/>
        </w:rPr>
        <w:t>Bản vẽ hoạt động (activity diagram)</w:t>
      </w:r>
      <w:bookmarkEnd w:id="17"/>
    </w:p>
    <w:p w14:paraId="1EA57952" w14:textId="77777777" w:rsidR="00B03AFB" w:rsidRDefault="00B03AFB" w:rsidP="00D24442">
      <w:pPr>
        <w:spacing w:before="120" w:after="60" w:line="360" w:lineRule="auto"/>
        <w:ind w:firstLine="720"/>
      </w:pPr>
    </w:p>
    <w:p w14:paraId="4D2BF197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18" w:name="_Toc165995193"/>
      <w:r>
        <w:t>Đặc tả use case</w:t>
      </w:r>
      <w:bookmarkEnd w:id="18"/>
    </w:p>
    <w:p w14:paraId="06AE8FDA" w14:textId="0A593DCA" w:rsidR="007E5683" w:rsidRDefault="00B03AFB" w:rsidP="007E5683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19" w:name="_Toc165995194"/>
      <w:r w:rsidRPr="00BE6A7E">
        <w:rPr>
          <w:rFonts w:ascii="Times New Roman" w:hAnsi="Times New Roman" w:cs="Times New Roman"/>
          <w:bCs/>
          <w:color w:val="auto"/>
          <w:sz w:val="26"/>
          <w:szCs w:val="26"/>
        </w:rPr>
        <w:t>Bản mô tả chi tiết use case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6F6B2EFA" w14:textId="77777777" w:rsidTr="007D5C80">
        <w:tc>
          <w:tcPr>
            <w:tcW w:w="3539" w:type="dxa"/>
          </w:tcPr>
          <w:p w14:paraId="5D9A3EC7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0167350F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43B6601" w14:textId="77777777" w:rsidTr="007D5C80">
        <w:tc>
          <w:tcPr>
            <w:tcW w:w="3539" w:type="dxa"/>
          </w:tcPr>
          <w:p w14:paraId="7DF6254D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670209B6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250FF39" w14:textId="77777777" w:rsidTr="007D5C80">
        <w:tc>
          <w:tcPr>
            <w:tcW w:w="3539" w:type="dxa"/>
          </w:tcPr>
          <w:p w14:paraId="05C51ADE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75A47CB4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E9F4A1D" w14:textId="77777777" w:rsidTr="007D5C80">
        <w:tc>
          <w:tcPr>
            <w:tcW w:w="3539" w:type="dxa"/>
          </w:tcPr>
          <w:p w14:paraId="385C1509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3F9FC041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528CCD9" w14:textId="77777777" w:rsidTr="007D5C80">
        <w:tc>
          <w:tcPr>
            <w:tcW w:w="3539" w:type="dxa"/>
          </w:tcPr>
          <w:p w14:paraId="6FEB25D4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B173A6A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E93875C" w14:textId="77777777" w:rsidTr="007D5C80">
        <w:tc>
          <w:tcPr>
            <w:tcW w:w="3539" w:type="dxa"/>
          </w:tcPr>
          <w:p w14:paraId="7947809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471CFFF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A61CC0E" w14:textId="77777777" w:rsidTr="007D5C80">
        <w:tc>
          <w:tcPr>
            <w:tcW w:w="3539" w:type="dxa"/>
          </w:tcPr>
          <w:p w14:paraId="3CBCA0D9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5856" w:type="dxa"/>
          </w:tcPr>
          <w:p w14:paraId="2B73892A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D0BB4C7" w14:textId="77777777" w:rsidTr="007D5C80">
        <w:tc>
          <w:tcPr>
            <w:tcW w:w="3539" w:type="dxa"/>
          </w:tcPr>
          <w:p w14:paraId="64DDE69D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2FE4F159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D18F67D" w14:textId="77777777" w:rsidTr="007D5C80">
        <w:tc>
          <w:tcPr>
            <w:tcW w:w="3539" w:type="dxa"/>
          </w:tcPr>
          <w:p w14:paraId="45232124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6FBB3CD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44592A2" w14:textId="77777777" w:rsidTr="007D5C80">
        <w:tc>
          <w:tcPr>
            <w:tcW w:w="3539" w:type="dxa"/>
          </w:tcPr>
          <w:p w14:paraId="41B50E39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59EF817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07314F2" w14:textId="77777777" w:rsidTr="007D5C80">
        <w:tc>
          <w:tcPr>
            <w:tcW w:w="3539" w:type="dxa"/>
          </w:tcPr>
          <w:p w14:paraId="0C172EBD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7068D2F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B4F092C" w14:textId="77777777" w:rsidTr="007D5C80">
        <w:tc>
          <w:tcPr>
            <w:tcW w:w="3539" w:type="dxa"/>
          </w:tcPr>
          <w:p w14:paraId="59F74415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7DFBADFF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C527489" w14:textId="77777777" w:rsidTr="007D5C80">
        <w:tc>
          <w:tcPr>
            <w:tcW w:w="3539" w:type="dxa"/>
          </w:tcPr>
          <w:p w14:paraId="621FA86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738DA72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13743F40" w14:textId="77777777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20" w:name="_Toc165995195"/>
      <w:r w:rsidRPr="00BE6A7E">
        <w:rPr>
          <w:rFonts w:ascii="Times New Roman" w:hAnsi="Times New Roman" w:cs="Times New Roman"/>
          <w:bCs/>
          <w:color w:val="auto"/>
          <w:sz w:val="26"/>
          <w:szCs w:val="26"/>
        </w:rPr>
        <w:t>Bản vẽ hoạt động (activity diagram)</w:t>
      </w:r>
      <w:bookmarkEnd w:id="20"/>
    </w:p>
    <w:p w14:paraId="6DAB451A" w14:textId="77777777" w:rsidR="00B03AFB" w:rsidRDefault="00B03AFB" w:rsidP="00D24442">
      <w:pPr>
        <w:spacing w:before="120" w:after="60" w:line="360" w:lineRule="auto"/>
        <w:ind w:firstLine="720"/>
      </w:pPr>
    </w:p>
    <w:p w14:paraId="5E86E1E4" w14:textId="77777777" w:rsidR="00B03AFB" w:rsidRPr="00BE6A7E" w:rsidRDefault="00B03AFB" w:rsidP="00D24442">
      <w:pPr>
        <w:pStyle w:val="Heading2"/>
        <w:spacing w:before="120" w:after="60" w:line="360" w:lineRule="auto"/>
        <w:ind w:left="0" w:firstLine="720"/>
      </w:pPr>
      <w:bookmarkStart w:id="21" w:name="_Toc165995196"/>
      <w:r w:rsidRPr="00BE6A7E">
        <w:t>Đặc tả use case</w:t>
      </w:r>
      <w:bookmarkEnd w:id="21"/>
    </w:p>
    <w:p w14:paraId="7794D3F2" w14:textId="4AA211E0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22" w:name="_Toc165995197"/>
      <w:r w:rsidRPr="00BE6A7E">
        <w:rPr>
          <w:rFonts w:ascii="Times New Roman" w:hAnsi="Times New Roman" w:cs="Times New Roman"/>
          <w:bCs/>
          <w:color w:val="auto"/>
          <w:sz w:val="26"/>
          <w:szCs w:val="26"/>
        </w:rPr>
        <w:t>Bản mô tả chi tiết use case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3E39021C" w14:textId="77777777" w:rsidTr="007D5C80">
        <w:tc>
          <w:tcPr>
            <w:tcW w:w="3539" w:type="dxa"/>
          </w:tcPr>
          <w:p w14:paraId="3C9EFADB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3A0A750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664C33B" w14:textId="77777777" w:rsidTr="007D5C80">
        <w:tc>
          <w:tcPr>
            <w:tcW w:w="3539" w:type="dxa"/>
          </w:tcPr>
          <w:p w14:paraId="2C12C13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668B3B09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3A0BFC5" w14:textId="77777777" w:rsidTr="007D5C80">
        <w:tc>
          <w:tcPr>
            <w:tcW w:w="3539" w:type="dxa"/>
          </w:tcPr>
          <w:p w14:paraId="62A264AE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0AFD5489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9BD6141" w14:textId="77777777" w:rsidTr="007D5C80">
        <w:tc>
          <w:tcPr>
            <w:tcW w:w="3539" w:type="dxa"/>
          </w:tcPr>
          <w:p w14:paraId="38E9C4A7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7B2A1D92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D7B905F" w14:textId="77777777" w:rsidTr="007D5C80">
        <w:tc>
          <w:tcPr>
            <w:tcW w:w="3539" w:type="dxa"/>
          </w:tcPr>
          <w:p w14:paraId="1148ADCB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C3FFA8C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686F8BF" w14:textId="77777777" w:rsidTr="007D5C80">
        <w:tc>
          <w:tcPr>
            <w:tcW w:w="3539" w:type="dxa"/>
          </w:tcPr>
          <w:p w14:paraId="785E593C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5692530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07B61E7" w14:textId="77777777" w:rsidTr="007D5C80">
        <w:tc>
          <w:tcPr>
            <w:tcW w:w="3539" w:type="dxa"/>
          </w:tcPr>
          <w:p w14:paraId="430197B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2F27447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6A2BC90" w14:textId="77777777" w:rsidTr="007D5C80">
        <w:tc>
          <w:tcPr>
            <w:tcW w:w="3539" w:type="dxa"/>
          </w:tcPr>
          <w:p w14:paraId="6867A35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6AF36626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D928C34" w14:textId="77777777" w:rsidTr="007D5C80">
        <w:tc>
          <w:tcPr>
            <w:tcW w:w="3539" w:type="dxa"/>
          </w:tcPr>
          <w:p w14:paraId="7C28A46B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3E38A158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16F243F" w14:textId="77777777" w:rsidTr="007D5C80">
        <w:tc>
          <w:tcPr>
            <w:tcW w:w="3539" w:type="dxa"/>
          </w:tcPr>
          <w:p w14:paraId="1A197B90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5EA6008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80B6D95" w14:textId="77777777" w:rsidTr="007D5C80">
        <w:tc>
          <w:tcPr>
            <w:tcW w:w="3539" w:type="dxa"/>
          </w:tcPr>
          <w:p w14:paraId="3FCE3943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5856" w:type="dxa"/>
          </w:tcPr>
          <w:p w14:paraId="657797E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1AB91FB" w14:textId="77777777" w:rsidTr="007D5C80">
        <w:tc>
          <w:tcPr>
            <w:tcW w:w="3539" w:type="dxa"/>
          </w:tcPr>
          <w:p w14:paraId="2977BFDA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7207D60C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A874844" w14:textId="77777777" w:rsidTr="007D5C80">
        <w:tc>
          <w:tcPr>
            <w:tcW w:w="3539" w:type="dxa"/>
          </w:tcPr>
          <w:p w14:paraId="1E0C1B55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51815ADA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2393EF3D" w14:textId="77777777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23" w:name="_Toc165995198"/>
      <w:r w:rsidRPr="00BE6A7E">
        <w:rPr>
          <w:rFonts w:ascii="Times New Roman" w:hAnsi="Times New Roman" w:cs="Times New Roman"/>
          <w:bCs/>
          <w:color w:val="auto"/>
          <w:sz w:val="26"/>
          <w:szCs w:val="26"/>
        </w:rPr>
        <w:t>Bản vẽ hoạt động (activity diagram)</w:t>
      </w:r>
      <w:bookmarkEnd w:id="23"/>
    </w:p>
    <w:p w14:paraId="69FB81FF" w14:textId="77777777" w:rsidR="00B03AFB" w:rsidRDefault="00B03AFB" w:rsidP="00D24442">
      <w:pPr>
        <w:spacing w:before="120" w:after="60" w:line="360" w:lineRule="auto"/>
        <w:ind w:firstLine="720"/>
      </w:pPr>
    </w:p>
    <w:p w14:paraId="70B6FEB5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24" w:name="_Toc165995199"/>
      <w:r>
        <w:t>Đặc tả use case</w:t>
      </w:r>
      <w:bookmarkEnd w:id="24"/>
    </w:p>
    <w:p w14:paraId="37565540" w14:textId="48105BA6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25" w:name="_Toc165995200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6CFCCF21" w14:textId="77777777" w:rsidTr="007D5C80">
        <w:tc>
          <w:tcPr>
            <w:tcW w:w="3539" w:type="dxa"/>
          </w:tcPr>
          <w:p w14:paraId="3BD05FF1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43FD71A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581082A" w14:textId="77777777" w:rsidTr="007D5C80">
        <w:tc>
          <w:tcPr>
            <w:tcW w:w="3539" w:type="dxa"/>
          </w:tcPr>
          <w:p w14:paraId="39A3142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404A17D4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E58EB8E" w14:textId="77777777" w:rsidTr="007D5C80">
        <w:tc>
          <w:tcPr>
            <w:tcW w:w="3539" w:type="dxa"/>
          </w:tcPr>
          <w:p w14:paraId="72231F87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487D6A04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19CE3B5" w14:textId="77777777" w:rsidTr="007D5C80">
        <w:tc>
          <w:tcPr>
            <w:tcW w:w="3539" w:type="dxa"/>
          </w:tcPr>
          <w:p w14:paraId="045160BC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40F8BDF9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D3D587E" w14:textId="77777777" w:rsidTr="007D5C80">
        <w:tc>
          <w:tcPr>
            <w:tcW w:w="3539" w:type="dxa"/>
          </w:tcPr>
          <w:p w14:paraId="1AD85FF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9E62599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F543662" w14:textId="77777777" w:rsidTr="007D5C80">
        <w:tc>
          <w:tcPr>
            <w:tcW w:w="3539" w:type="dxa"/>
          </w:tcPr>
          <w:p w14:paraId="0578A1A2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7FDD7EB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2221992" w14:textId="77777777" w:rsidTr="007D5C80">
        <w:tc>
          <w:tcPr>
            <w:tcW w:w="3539" w:type="dxa"/>
          </w:tcPr>
          <w:p w14:paraId="0CB73515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6B7C1442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304DCF6" w14:textId="77777777" w:rsidTr="007D5C80">
        <w:tc>
          <w:tcPr>
            <w:tcW w:w="3539" w:type="dxa"/>
          </w:tcPr>
          <w:p w14:paraId="413BB79A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2AFF665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8E5F69E" w14:textId="77777777" w:rsidTr="007D5C80">
        <w:tc>
          <w:tcPr>
            <w:tcW w:w="3539" w:type="dxa"/>
          </w:tcPr>
          <w:p w14:paraId="0C9D914D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13DBF8D6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AB7624E" w14:textId="77777777" w:rsidTr="007D5C80">
        <w:tc>
          <w:tcPr>
            <w:tcW w:w="3539" w:type="dxa"/>
          </w:tcPr>
          <w:p w14:paraId="2932F32D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22A7CED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F366E72" w14:textId="77777777" w:rsidTr="007D5C80">
        <w:tc>
          <w:tcPr>
            <w:tcW w:w="3539" w:type="dxa"/>
          </w:tcPr>
          <w:p w14:paraId="08430D67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F65CB56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C3C0B2E" w14:textId="77777777" w:rsidTr="007D5C80">
        <w:tc>
          <w:tcPr>
            <w:tcW w:w="3539" w:type="dxa"/>
          </w:tcPr>
          <w:p w14:paraId="7637DAD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57D33243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26AEA63" w14:textId="77777777" w:rsidTr="007D5C80">
        <w:tc>
          <w:tcPr>
            <w:tcW w:w="3539" w:type="dxa"/>
          </w:tcPr>
          <w:p w14:paraId="0685D18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56C5195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06113685" w14:textId="77777777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26" w:name="_Toc165995201"/>
      <w:r w:rsidRPr="00BE6A7E">
        <w:rPr>
          <w:rFonts w:ascii="Times New Roman" w:hAnsi="Times New Roman" w:cs="Times New Roman"/>
          <w:color w:val="auto"/>
          <w:sz w:val="26"/>
          <w:szCs w:val="26"/>
        </w:rPr>
        <w:lastRenderedPageBreak/>
        <w:t>Bản vẽ hoạt động (activity diagram)</w:t>
      </w:r>
      <w:bookmarkEnd w:id="26"/>
    </w:p>
    <w:p w14:paraId="2FB87DF6" w14:textId="77777777" w:rsidR="00B03AFB" w:rsidRDefault="00B03AFB" w:rsidP="00D24442">
      <w:pPr>
        <w:spacing w:before="120" w:after="60" w:line="360" w:lineRule="auto"/>
        <w:ind w:firstLine="720"/>
      </w:pPr>
    </w:p>
    <w:p w14:paraId="53C51FC1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27" w:name="_Toc165995202"/>
      <w:r>
        <w:t>Đặc tả use case</w:t>
      </w:r>
      <w:bookmarkEnd w:id="27"/>
    </w:p>
    <w:p w14:paraId="5CA86955" w14:textId="57286F70" w:rsidR="007E5683" w:rsidRDefault="00B03AFB" w:rsidP="007E5683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28" w:name="_Toc165995203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2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3AAFF808" w14:textId="77777777" w:rsidTr="007D5C80">
        <w:tc>
          <w:tcPr>
            <w:tcW w:w="3539" w:type="dxa"/>
          </w:tcPr>
          <w:p w14:paraId="78AAFF49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53107D9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49429E2" w14:textId="77777777" w:rsidTr="007D5C80">
        <w:tc>
          <w:tcPr>
            <w:tcW w:w="3539" w:type="dxa"/>
          </w:tcPr>
          <w:p w14:paraId="0BCB1863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09733A6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6521E44" w14:textId="77777777" w:rsidTr="007D5C80">
        <w:tc>
          <w:tcPr>
            <w:tcW w:w="3539" w:type="dxa"/>
          </w:tcPr>
          <w:p w14:paraId="631779D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6AB57C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354EBE7" w14:textId="77777777" w:rsidTr="007D5C80">
        <w:tc>
          <w:tcPr>
            <w:tcW w:w="3539" w:type="dxa"/>
          </w:tcPr>
          <w:p w14:paraId="575FF569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756ADC4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147967A" w14:textId="77777777" w:rsidTr="007D5C80">
        <w:tc>
          <w:tcPr>
            <w:tcW w:w="3539" w:type="dxa"/>
          </w:tcPr>
          <w:p w14:paraId="1BEAE37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1D264C3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FE08411" w14:textId="77777777" w:rsidTr="007D5C80">
        <w:tc>
          <w:tcPr>
            <w:tcW w:w="3539" w:type="dxa"/>
          </w:tcPr>
          <w:p w14:paraId="1264A9C1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3AD10603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221CAFC" w14:textId="77777777" w:rsidTr="007D5C80">
        <w:tc>
          <w:tcPr>
            <w:tcW w:w="3539" w:type="dxa"/>
          </w:tcPr>
          <w:p w14:paraId="63377E5A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62F73E66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A29FC55" w14:textId="77777777" w:rsidTr="007D5C80">
        <w:tc>
          <w:tcPr>
            <w:tcW w:w="3539" w:type="dxa"/>
          </w:tcPr>
          <w:p w14:paraId="2575100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16F46DE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7311CF5" w14:textId="77777777" w:rsidTr="007D5C80">
        <w:tc>
          <w:tcPr>
            <w:tcW w:w="3539" w:type="dxa"/>
          </w:tcPr>
          <w:p w14:paraId="77C21D8B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6CF4677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CAACAC6" w14:textId="77777777" w:rsidTr="007D5C80">
        <w:tc>
          <w:tcPr>
            <w:tcW w:w="3539" w:type="dxa"/>
          </w:tcPr>
          <w:p w14:paraId="3230EB2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9B9EC4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F77C486" w14:textId="77777777" w:rsidTr="007D5C80">
        <w:tc>
          <w:tcPr>
            <w:tcW w:w="3539" w:type="dxa"/>
          </w:tcPr>
          <w:p w14:paraId="0F31B30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0AD9D4A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A2B7070" w14:textId="77777777" w:rsidTr="007D5C80">
        <w:tc>
          <w:tcPr>
            <w:tcW w:w="3539" w:type="dxa"/>
          </w:tcPr>
          <w:p w14:paraId="50BB1BB3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35229142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21818E4" w14:textId="77777777" w:rsidTr="007D5C80">
        <w:tc>
          <w:tcPr>
            <w:tcW w:w="3539" w:type="dxa"/>
          </w:tcPr>
          <w:p w14:paraId="3F853BE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7557BDC5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1F467C25" w14:textId="514B009F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29" w:name="_Toc165995204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29"/>
    </w:p>
    <w:p w14:paraId="1C7D5BA4" w14:textId="77777777" w:rsidR="00B03AFB" w:rsidRDefault="00B03AFB" w:rsidP="00D24442">
      <w:pPr>
        <w:spacing w:before="120" w:after="60" w:line="360" w:lineRule="auto"/>
        <w:ind w:firstLine="720"/>
      </w:pPr>
    </w:p>
    <w:p w14:paraId="10316DF6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30" w:name="_Toc165995205"/>
      <w:r>
        <w:lastRenderedPageBreak/>
        <w:t>Đặc tả use case</w:t>
      </w:r>
      <w:bookmarkEnd w:id="30"/>
    </w:p>
    <w:p w14:paraId="53541F81" w14:textId="317FB314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1" w:name="_Toc165995206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3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10FA7413" w14:textId="77777777" w:rsidTr="007D5C80">
        <w:tc>
          <w:tcPr>
            <w:tcW w:w="3539" w:type="dxa"/>
          </w:tcPr>
          <w:p w14:paraId="78C9FC21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77DA68FC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3936050" w14:textId="77777777" w:rsidTr="007D5C80">
        <w:tc>
          <w:tcPr>
            <w:tcW w:w="3539" w:type="dxa"/>
          </w:tcPr>
          <w:p w14:paraId="7343BF5C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0911310C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1FE2050" w14:textId="77777777" w:rsidTr="007D5C80">
        <w:tc>
          <w:tcPr>
            <w:tcW w:w="3539" w:type="dxa"/>
          </w:tcPr>
          <w:p w14:paraId="77E2DDC9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55636A9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8729052" w14:textId="77777777" w:rsidTr="007D5C80">
        <w:tc>
          <w:tcPr>
            <w:tcW w:w="3539" w:type="dxa"/>
          </w:tcPr>
          <w:p w14:paraId="6D2A92F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5563D18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617FEFB" w14:textId="77777777" w:rsidTr="007D5C80">
        <w:tc>
          <w:tcPr>
            <w:tcW w:w="3539" w:type="dxa"/>
          </w:tcPr>
          <w:p w14:paraId="4E176205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218378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117A5D3" w14:textId="77777777" w:rsidTr="007D5C80">
        <w:tc>
          <w:tcPr>
            <w:tcW w:w="3539" w:type="dxa"/>
          </w:tcPr>
          <w:p w14:paraId="019DA640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7FF882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90FF648" w14:textId="77777777" w:rsidTr="007D5C80">
        <w:tc>
          <w:tcPr>
            <w:tcW w:w="3539" w:type="dxa"/>
          </w:tcPr>
          <w:p w14:paraId="43416A94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3FA28688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281851C" w14:textId="77777777" w:rsidTr="007D5C80">
        <w:tc>
          <w:tcPr>
            <w:tcW w:w="3539" w:type="dxa"/>
          </w:tcPr>
          <w:p w14:paraId="5468110E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37632B51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5BC7A38" w14:textId="77777777" w:rsidTr="007D5C80">
        <w:tc>
          <w:tcPr>
            <w:tcW w:w="3539" w:type="dxa"/>
          </w:tcPr>
          <w:p w14:paraId="6DDC765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3DB4A22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2A7C2BC" w14:textId="77777777" w:rsidTr="007D5C80">
        <w:tc>
          <w:tcPr>
            <w:tcW w:w="3539" w:type="dxa"/>
          </w:tcPr>
          <w:p w14:paraId="3AA992F5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67787F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7F2B723" w14:textId="77777777" w:rsidTr="007D5C80">
        <w:tc>
          <w:tcPr>
            <w:tcW w:w="3539" w:type="dxa"/>
          </w:tcPr>
          <w:p w14:paraId="78E65C04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38650EBA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2EACEF5" w14:textId="77777777" w:rsidTr="007D5C80">
        <w:tc>
          <w:tcPr>
            <w:tcW w:w="3539" w:type="dxa"/>
          </w:tcPr>
          <w:p w14:paraId="55686AB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21D2E6B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258679A" w14:textId="77777777" w:rsidTr="007D5C80">
        <w:tc>
          <w:tcPr>
            <w:tcW w:w="3539" w:type="dxa"/>
          </w:tcPr>
          <w:p w14:paraId="75124EDD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5A686786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5D4966FC" w14:textId="448B7CAD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2" w:name="_Toc165995207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32"/>
    </w:p>
    <w:p w14:paraId="363ACAE5" w14:textId="77777777" w:rsidR="007E5683" w:rsidRPr="007E5683" w:rsidRDefault="007E5683" w:rsidP="007E5683"/>
    <w:p w14:paraId="107599D3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33" w:name="_Toc165995208"/>
      <w:r>
        <w:t>Đặc tả use case</w:t>
      </w:r>
      <w:bookmarkEnd w:id="33"/>
    </w:p>
    <w:p w14:paraId="0A9AE4F5" w14:textId="08868910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4" w:name="_Toc165995209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3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3E9F13AC" w14:textId="77777777" w:rsidTr="007D5C80">
        <w:tc>
          <w:tcPr>
            <w:tcW w:w="3539" w:type="dxa"/>
          </w:tcPr>
          <w:p w14:paraId="69FC43F3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0DC7A203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4406A23" w14:textId="77777777" w:rsidTr="007D5C80">
        <w:tc>
          <w:tcPr>
            <w:tcW w:w="3539" w:type="dxa"/>
          </w:tcPr>
          <w:p w14:paraId="77C28B5E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7D6985D6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916B7AF" w14:textId="77777777" w:rsidTr="007D5C80">
        <w:tc>
          <w:tcPr>
            <w:tcW w:w="3539" w:type="dxa"/>
          </w:tcPr>
          <w:p w14:paraId="4634A33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5856" w:type="dxa"/>
          </w:tcPr>
          <w:p w14:paraId="6C677C41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4B00D81" w14:textId="77777777" w:rsidTr="007D5C80">
        <w:tc>
          <w:tcPr>
            <w:tcW w:w="3539" w:type="dxa"/>
          </w:tcPr>
          <w:p w14:paraId="579187F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051A154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7642B30" w14:textId="77777777" w:rsidTr="007D5C80">
        <w:tc>
          <w:tcPr>
            <w:tcW w:w="3539" w:type="dxa"/>
          </w:tcPr>
          <w:p w14:paraId="0102E23D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66ADDF8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278DBBF" w14:textId="77777777" w:rsidTr="007D5C80">
        <w:tc>
          <w:tcPr>
            <w:tcW w:w="3539" w:type="dxa"/>
          </w:tcPr>
          <w:p w14:paraId="18D98EC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6D4746E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D1FA5DB" w14:textId="77777777" w:rsidTr="007D5C80">
        <w:tc>
          <w:tcPr>
            <w:tcW w:w="3539" w:type="dxa"/>
          </w:tcPr>
          <w:p w14:paraId="51930CB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115BE2FC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5E8D917" w14:textId="77777777" w:rsidTr="007D5C80">
        <w:tc>
          <w:tcPr>
            <w:tcW w:w="3539" w:type="dxa"/>
          </w:tcPr>
          <w:p w14:paraId="122A80E7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039FD631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263BCC5" w14:textId="77777777" w:rsidTr="007D5C80">
        <w:tc>
          <w:tcPr>
            <w:tcW w:w="3539" w:type="dxa"/>
          </w:tcPr>
          <w:p w14:paraId="70DCFF2D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6936478C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B15C0C6" w14:textId="77777777" w:rsidTr="007D5C80">
        <w:tc>
          <w:tcPr>
            <w:tcW w:w="3539" w:type="dxa"/>
          </w:tcPr>
          <w:p w14:paraId="274DB58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6B3994F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0C14CA7" w14:textId="77777777" w:rsidTr="007D5C80">
        <w:tc>
          <w:tcPr>
            <w:tcW w:w="3539" w:type="dxa"/>
          </w:tcPr>
          <w:p w14:paraId="2C912002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685A96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6A87F9D" w14:textId="77777777" w:rsidTr="007D5C80">
        <w:tc>
          <w:tcPr>
            <w:tcW w:w="3539" w:type="dxa"/>
          </w:tcPr>
          <w:p w14:paraId="72A69A40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7C78858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F712D75" w14:textId="77777777" w:rsidTr="007D5C80">
        <w:tc>
          <w:tcPr>
            <w:tcW w:w="3539" w:type="dxa"/>
          </w:tcPr>
          <w:p w14:paraId="79347A94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6D4F8A15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2C44E46F" w14:textId="77777777" w:rsidR="007E5683" w:rsidRPr="007E5683" w:rsidRDefault="007E5683" w:rsidP="007E5683"/>
    <w:p w14:paraId="734E5268" w14:textId="486828F8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5" w:name="_Toc165995210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35"/>
    </w:p>
    <w:p w14:paraId="5EF88BC8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1F107BE9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36" w:name="_Toc165995211"/>
      <w:r>
        <w:t>Đặc tả use case</w:t>
      </w:r>
      <w:bookmarkEnd w:id="36"/>
    </w:p>
    <w:p w14:paraId="566E5908" w14:textId="77777777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7" w:name="_Toc165995212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37"/>
    </w:p>
    <w:p w14:paraId="625A7B5E" w14:textId="001761C2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8" w:name="_Toc165995213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38"/>
    </w:p>
    <w:p w14:paraId="1C0E0ABF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443BC1D4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39" w:name="_Toc165995214"/>
      <w:r>
        <w:t>Đặc tả use case</w:t>
      </w:r>
      <w:bookmarkEnd w:id="39"/>
    </w:p>
    <w:p w14:paraId="4387C572" w14:textId="77777777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0" w:name="_Toc165995215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40"/>
    </w:p>
    <w:p w14:paraId="4AAE81AD" w14:textId="61BF0EDD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1" w:name="_Toc165995216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41"/>
    </w:p>
    <w:p w14:paraId="79AA14B7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23B1ACD4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42" w:name="_Toc165995217"/>
      <w:r>
        <w:lastRenderedPageBreak/>
        <w:t>Đặc tả use case</w:t>
      </w:r>
      <w:bookmarkEnd w:id="42"/>
    </w:p>
    <w:p w14:paraId="724018D4" w14:textId="252DDD3F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3" w:name="_Toc165995218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4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E07F75" w14:paraId="1B0EF056" w14:textId="77777777" w:rsidTr="007D5C80">
        <w:tc>
          <w:tcPr>
            <w:tcW w:w="3539" w:type="dxa"/>
          </w:tcPr>
          <w:p w14:paraId="2DFF3F8F" w14:textId="77777777" w:rsidR="00E07F75" w:rsidRDefault="00E07F75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34361D4D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10ED1532" w14:textId="77777777" w:rsidTr="007D5C80">
        <w:tc>
          <w:tcPr>
            <w:tcW w:w="3539" w:type="dxa"/>
          </w:tcPr>
          <w:p w14:paraId="2726D328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177F7D0D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51906FE4" w14:textId="77777777" w:rsidTr="007D5C80">
        <w:tc>
          <w:tcPr>
            <w:tcW w:w="3539" w:type="dxa"/>
          </w:tcPr>
          <w:p w14:paraId="7252DEDA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703C3A2B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60E0BAAD" w14:textId="77777777" w:rsidTr="007D5C80">
        <w:tc>
          <w:tcPr>
            <w:tcW w:w="3539" w:type="dxa"/>
          </w:tcPr>
          <w:p w14:paraId="2D2169CD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75E4AD7E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01C75B91" w14:textId="77777777" w:rsidTr="007D5C80">
        <w:tc>
          <w:tcPr>
            <w:tcW w:w="3539" w:type="dxa"/>
          </w:tcPr>
          <w:p w14:paraId="28665B16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9C12578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5FEC2DD7" w14:textId="77777777" w:rsidTr="007D5C80">
        <w:tc>
          <w:tcPr>
            <w:tcW w:w="3539" w:type="dxa"/>
          </w:tcPr>
          <w:p w14:paraId="58107D9A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0BAF5212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1EF435CD" w14:textId="77777777" w:rsidTr="007D5C80">
        <w:tc>
          <w:tcPr>
            <w:tcW w:w="3539" w:type="dxa"/>
          </w:tcPr>
          <w:p w14:paraId="02A77EE1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6EBB352F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60123097" w14:textId="77777777" w:rsidTr="007D5C80">
        <w:tc>
          <w:tcPr>
            <w:tcW w:w="3539" w:type="dxa"/>
          </w:tcPr>
          <w:p w14:paraId="19C0CF45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14DC3CB9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7ADC391E" w14:textId="77777777" w:rsidTr="007D5C80">
        <w:tc>
          <w:tcPr>
            <w:tcW w:w="3539" w:type="dxa"/>
          </w:tcPr>
          <w:p w14:paraId="34DEF137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67D89515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55D59099" w14:textId="77777777" w:rsidTr="007D5C80">
        <w:tc>
          <w:tcPr>
            <w:tcW w:w="3539" w:type="dxa"/>
          </w:tcPr>
          <w:p w14:paraId="6D8822B7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AA8B933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3BA3CE6E" w14:textId="77777777" w:rsidTr="007D5C80">
        <w:tc>
          <w:tcPr>
            <w:tcW w:w="3539" w:type="dxa"/>
          </w:tcPr>
          <w:p w14:paraId="7D192AD3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498CDA69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34F3F4F6" w14:textId="77777777" w:rsidTr="007D5C80">
        <w:tc>
          <w:tcPr>
            <w:tcW w:w="3539" w:type="dxa"/>
          </w:tcPr>
          <w:p w14:paraId="16331519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40BD3055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2032DD24" w14:textId="77777777" w:rsidTr="007D5C80">
        <w:tc>
          <w:tcPr>
            <w:tcW w:w="3539" w:type="dxa"/>
          </w:tcPr>
          <w:p w14:paraId="0E09512B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167BA342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</w:tbl>
    <w:p w14:paraId="200578B9" w14:textId="0CE9A7EB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4" w:name="_Toc165995219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44"/>
    </w:p>
    <w:p w14:paraId="7ADBAA86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61C6E478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45" w:name="_Toc165995220"/>
      <w:r>
        <w:t>Đặc tả use case</w:t>
      </w:r>
      <w:bookmarkEnd w:id="45"/>
    </w:p>
    <w:p w14:paraId="316E2164" w14:textId="77777777" w:rsidR="007E5683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6" w:name="_Toc165995221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4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6B68D781" w14:textId="77777777" w:rsidTr="007D5C80">
        <w:tc>
          <w:tcPr>
            <w:tcW w:w="3539" w:type="dxa"/>
          </w:tcPr>
          <w:p w14:paraId="6903C8FA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5141FBE1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0E07C89" w14:textId="77777777" w:rsidTr="007D5C80">
        <w:tc>
          <w:tcPr>
            <w:tcW w:w="3539" w:type="dxa"/>
          </w:tcPr>
          <w:p w14:paraId="302057DD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63D7979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137C5F6" w14:textId="77777777" w:rsidTr="007D5C80">
        <w:tc>
          <w:tcPr>
            <w:tcW w:w="3539" w:type="dxa"/>
          </w:tcPr>
          <w:p w14:paraId="1F168271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5856" w:type="dxa"/>
          </w:tcPr>
          <w:p w14:paraId="3D96E764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8B2A66A" w14:textId="77777777" w:rsidTr="007D5C80">
        <w:tc>
          <w:tcPr>
            <w:tcW w:w="3539" w:type="dxa"/>
          </w:tcPr>
          <w:p w14:paraId="33B25804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5BE76FA3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BBEDF54" w14:textId="77777777" w:rsidTr="007D5C80">
        <w:tc>
          <w:tcPr>
            <w:tcW w:w="3539" w:type="dxa"/>
          </w:tcPr>
          <w:p w14:paraId="58A7276B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1FA017D4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8154D18" w14:textId="77777777" w:rsidTr="007D5C80">
        <w:tc>
          <w:tcPr>
            <w:tcW w:w="3539" w:type="dxa"/>
          </w:tcPr>
          <w:p w14:paraId="448A8603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143FB88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C9387D3" w14:textId="77777777" w:rsidTr="007D5C80">
        <w:tc>
          <w:tcPr>
            <w:tcW w:w="3539" w:type="dxa"/>
          </w:tcPr>
          <w:p w14:paraId="643B96DD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5D1793F2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31453A1" w14:textId="77777777" w:rsidTr="007D5C80">
        <w:tc>
          <w:tcPr>
            <w:tcW w:w="3539" w:type="dxa"/>
          </w:tcPr>
          <w:p w14:paraId="72CE8C7B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78F03AFF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4E326E4" w14:textId="77777777" w:rsidTr="007D5C80">
        <w:tc>
          <w:tcPr>
            <w:tcW w:w="3539" w:type="dxa"/>
          </w:tcPr>
          <w:p w14:paraId="2DD91F3B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D8FE8C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2089848" w14:textId="77777777" w:rsidTr="007D5C80">
        <w:tc>
          <w:tcPr>
            <w:tcW w:w="3539" w:type="dxa"/>
          </w:tcPr>
          <w:p w14:paraId="6957BCA3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65ECA1D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828BAD2" w14:textId="77777777" w:rsidTr="007D5C80">
        <w:tc>
          <w:tcPr>
            <w:tcW w:w="3539" w:type="dxa"/>
          </w:tcPr>
          <w:p w14:paraId="5EC6D553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CF2C2D2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FC9A168" w14:textId="77777777" w:rsidTr="007D5C80">
        <w:tc>
          <w:tcPr>
            <w:tcW w:w="3539" w:type="dxa"/>
          </w:tcPr>
          <w:p w14:paraId="2D93DD89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1CA6A30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71563CA" w14:textId="77777777" w:rsidTr="007D5C80">
        <w:tc>
          <w:tcPr>
            <w:tcW w:w="3539" w:type="dxa"/>
          </w:tcPr>
          <w:p w14:paraId="3541E667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3C30CC2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40661941" w14:textId="5829D3CF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7" w:name="_Toc165995222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47"/>
    </w:p>
    <w:p w14:paraId="57AF9339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27E3B43F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48" w:name="_Toc165995223"/>
      <w:r>
        <w:t>Đặc tả use case</w:t>
      </w:r>
      <w:bookmarkEnd w:id="48"/>
    </w:p>
    <w:p w14:paraId="6586A25C" w14:textId="0AD0A663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9" w:name="_Toc165995224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4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E07F75" w14:paraId="0CAE1CB3" w14:textId="77777777" w:rsidTr="007D5C80">
        <w:tc>
          <w:tcPr>
            <w:tcW w:w="3539" w:type="dxa"/>
          </w:tcPr>
          <w:p w14:paraId="6F10E1FC" w14:textId="77777777" w:rsidR="00E07F75" w:rsidRDefault="00E07F75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75BA71D6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028BEA23" w14:textId="77777777" w:rsidTr="007D5C80">
        <w:tc>
          <w:tcPr>
            <w:tcW w:w="3539" w:type="dxa"/>
          </w:tcPr>
          <w:p w14:paraId="0E8FBF8B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3BB3FA08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29AA8328" w14:textId="77777777" w:rsidTr="007D5C80">
        <w:tc>
          <w:tcPr>
            <w:tcW w:w="3539" w:type="dxa"/>
          </w:tcPr>
          <w:p w14:paraId="4CA20367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7E695338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74CEA883" w14:textId="77777777" w:rsidTr="007D5C80">
        <w:tc>
          <w:tcPr>
            <w:tcW w:w="3539" w:type="dxa"/>
          </w:tcPr>
          <w:p w14:paraId="0D765A18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06B05EA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4DEA9A86" w14:textId="77777777" w:rsidTr="007D5C80">
        <w:tc>
          <w:tcPr>
            <w:tcW w:w="3539" w:type="dxa"/>
          </w:tcPr>
          <w:p w14:paraId="3723A6DF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6DC58776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6203DC5E" w14:textId="77777777" w:rsidTr="007D5C80">
        <w:tc>
          <w:tcPr>
            <w:tcW w:w="3539" w:type="dxa"/>
          </w:tcPr>
          <w:p w14:paraId="3C36ECCF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2278AC8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29F458CB" w14:textId="77777777" w:rsidTr="007D5C80">
        <w:tc>
          <w:tcPr>
            <w:tcW w:w="3539" w:type="dxa"/>
          </w:tcPr>
          <w:p w14:paraId="4929E774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5856" w:type="dxa"/>
          </w:tcPr>
          <w:p w14:paraId="67A116CB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5EBE66E9" w14:textId="77777777" w:rsidTr="007D5C80">
        <w:tc>
          <w:tcPr>
            <w:tcW w:w="3539" w:type="dxa"/>
          </w:tcPr>
          <w:p w14:paraId="1DFF1E91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5F446AB4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7075ED9A" w14:textId="77777777" w:rsidTr="007D5C80">
        <w:tc>
          <w:tcPr>
            <w:tcW w:w="3539" w:type="dxa"/>
          </w:tcPr>
          <w:p w14:paraId="497EEB96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520A566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54744F67" w14:textId="77777777" w:rsidTr="007D5C80">
        <w:tc>
          <w:tcPr>
            <w:tcW w:w="3539" w:type="dxa"/>
          </w:tcPr>
          <w:p w14:paraId="77292BF2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0187DEA0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46B76E77" w14:textId="77777777" w:rsidTr="007D5C80">
        <w:tc>
          <w:tcPr>
            <w:tcW w:w="3539" w:type="dxa"/>
          </w:tcPr>
          <w:p w14:paraId="0D1713DD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4961C460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1FB50118" w14:textId="77777777" w:rsidTr="007D5C80">
        <w:tc>
          <w:tcPr>
            <w:tcW w:w="3539" w:type="dxa"/>
          </w:tcPr>
          <w:p w14:paraId="0615B209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095BBED7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15F6357C" w14:textId="77777777" w:rsidTr="007D5C80">
        <w:tc>
          <w:tcPr>
            <w:tcW w:w="3539" w:type="dxa"/>
          </w:tcPr>
          <w:p w14:paraId="7DF7B807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235BDB3B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</w:tbl>
    <w:p w14:paraId="790F9C94" w14:textId="05AFE88C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0" w:name="_Toc165995225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50"/>
    </w:p>
    <w:p w14:paraId="4878F97B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66F6CEF4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51" w:name="_Toc165995226"/>
      <w:r>
        <w:t>Đặc tả use case</w:t>
      </w:r>
      <w:bookmarkEnd w:id="51"/>
    </w:p>
    <w:p w14:paraId="256E43C7" w14:textId="216EA1BA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2" w:name="_Toc165995227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5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E07F75" w14:paraId="45973B48" w14:textId="77777777" w:rsidTr="007D5C80">
        <w:tc>
          <w:tcPr>
            <w:tcW w:w="3539" w:type="dxa"/>
          </w:tcPr>
          <w:p w14:paraId="0CF80FC6" w14:textId="77777777" w:rsidR="00E07F75" w:rsidRDefault="00E07F75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2381CCB7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2238FD90" w14:textId="77777777" w:rsidTr="007D5C80">
        <w:tc>
          <w:tcPr>
            <w:tcW w:w="3539" w:type="dxa"/>
          </w:tcPr>
          <w:p w14:paraId="55CA18D7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4527C839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66DD31DB" w14:textId="77777777" w:rsidTr="007D5C80">
        <w:tc>
          <w:tcPr>
            <w:tcW w:w="3539" w:type="dxa"/>
          </w:tcPr>
          <w:p w14:paraId="7F644265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445408AA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4D69333A" w14:textId="77777777" w:rsidTr="007D5C80">
        <w:tc>
          <w:tcPr>
            <w:tcW w:w="3539" w:type="dxa"/>
          </w:tcPr>
          <w:p w14:paraId="4ECE7F11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2ED8737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59CD961B" w14:textId="77777777" w:rsidTr="007D5C80">
        <w:tc>
          <w:tcPr>
            <w:tcW w:w="3539" w:type="dxa"/>
          </w:tcPr>
          <w:p w14:paraId="57DF27A3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70083D0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613C7094" w14:textId="77777777" w:rsidTr="007D5C80">
        <w:tc>
          <w:tcPr>
            <w:tcW w:w="3539" w:type="dxa"/>
          </w:tcPr>
          <w:p w14:paraId="3F0477F4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97AA5EE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72AEF154" w14:textId="77777777" w:rsidTr="007D5C80">
        <w:tc>
          <w:tcPr>
            <w:tcW w:w="3539" w:type="dxa"/>
          </w:tcPr>
          <w:p w14:paraId="66B7C4CA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33057038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4CEEC309" w14:textId="77777777" w:rsidTr="007D5C80">
        <w:tc>
          <w:tcPr>
            <w:tcW w:w="3539" w:type="dxa"/>
          </w:tcPr>
          <w:p w14:paraId="3C6D0D51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3EA4A22F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64410152" w14:textId="77777777" w:rsidTr="007D5C80">
        <w:tc>
          <w:tcPr>
            <w:tcW w:w="3539" w:type="dxa"/>
          </w:tcPr>
          <w:p w14:paraId="7EBD0190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33F1F497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43491598" w14:textId="77777777" w:rsidTr="007D5C80">
        <w:tc>
          <w:tcPr>
            <w:tcW w:w="3539" w:type="dxa"/>
          </w:tcPr>
          <w:p w14:paraId="2CDC9708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259AEB7E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31D36B15" w14:textId="77777777" w:rsidTr="007D5C80">
        <w:tc>
          <w:tcPr>
            <w:tcW w:w="3539" w:type="dxa"/>
          </w:tcPr>
          <w:p w14:paraId="65CE335F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5856" w:type="dxa"/>
          </w:tcPr>
          <w:p w14:paraId="3295A478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5CB8E73A" w14:textId="77777777" w:rsidTr="007D5C80">
        <w:tc>
          <w:tcPr>
            <w:tcW w:w="3539" w:type="dxa"/>
          </w:tcPr>
          <w:p w14:paraId="16BFD627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5887619F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  <w:tr w:rsidR="00E07F75" w14:paraId="1D96077C" w14:textId="77777777" w:rsidTr="007D5C80">
        <w:tc>
          <w:tcPr>
            <w:tcW w:w="3539" w:type="dxa"/>
          </w:tcPr>
          <w:p w14:paraId="3C8B8D70" w14:textId="77777777" w:rsidR="00E07F75" w:rsidRDefault="00E07F75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50BDD4B5" w14:textId="77777777" w:rsidR="00E07F75" w:rsidRDefault="00E07F75" w:rsidP="007D5C80">
            <w:pPr>
              <w:spacing w:before="120" w:after="60" w:line="360" w:lineRule="auto"/>
              <w:ind w:firstLine="720"/>
            </w:pPr>
          </w:p>
        </w:tc>
      </w:tr>
    </w:tbl>
    <w:p w14:paraId="122AFAAB" w14:textId="6407CD7B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3" w:name="_Toc165995228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53"/>
    </w:p>
    <w:p w14:paraId="1A62D3CF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15DF2FA4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54" w:name="_Toc165995229"/>
      <w:r>
        <w:t>Đặc tả use case</w:t>
      </w:r>
      <w:bookmarkEnd w:id="54"/>
    </w:p>
    <w:p w14:paraId="2E335EED" w14:textId="09692D48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5" w:name="_Toc165995230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5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306CC81A" w14:textId="77777777" w:rsidTr="007D5C80">
        <w:tc>
          <w:tcPr>
            <w:tcW w:w="3539" w:type="dxa"/>
          </w:tcPr>
          <w:p w14:paraId="0BC6B980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61C72895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0025A83" w14:textId="77777777" w:rsidTr="007D5C80">
        <w:tc>
          <w:tcPr>
            <w:tcW w:w="3539" w:type="dxa"/>
          </w:tcPr>
          <w:p w14:paraId="58455D7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781F9E21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A4FA67F" w14:textId="77777777" w:rsidTr="007D5C80">
        <w:tc>
          <w:tcPr>
            <w:tcW w:w="3539" w:type="dxa"/>
          </w:tcPr>
          <w:p w14:paraId="25573D9E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EE38AC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01B1700" w14:textId="77777777" w:rsidTr="007D5C80">
        <w:tc>
          <w:tcPr>
            <w:tcW w:w="3539" w:type="dxa"/>
          </w:tcPr>
          <w:p w14:paraId="7CB3246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7F89AF68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D2921BF" w14:textId="77777777" w:rsidTr="007D5C80">
        <w:tc>
          <w:tcPr>
            <w:tcW w:w="3539" w:type="dxa"/>
          </w:tcPr>
          <w:p w14:paraId="0A4E3C5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66D60D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DEB5096" w14:textId="77777777" w:rsidTr="007D5C80">
        <w:tc>
          <w:tcPr>
            <w:tcW w:w="3539" w:type="dxa"/>
          </w:tcPr>
          <w:p w14:paraId="0E00902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46A6F3FF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A3E6E55" w14:textId="77777777" w:rsidTr="007D5C80">
        <w:tc>
          <w:tcPr>
            <w:tcW w:w="3539" w:type="dxa"/>
          </w:tcPr>
          <w:p w14:paraId="177F40E5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07E93FBA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DCEA4F3" w14:textId="77777777" w:rsidTr="007D5C80">
        <w:tc>
          <w:tcPr>
            <w:tcW w:w="3539" w:type="dxa"/>
          </w:tcPr>
          <w:p w14:paraId="681B695A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7EA57D8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8FF6966" w14:textId="77777777" w:rsidTr="007D5C80">
        <w:tc>
          <w:tcPr>
            <w:tcW w:w="3539" w:type="dxa"/>
          </w:tcPr>
          <w:p w14:paraId="6B9ADB90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EE6029F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730167A" w14:textId="77777777" w:rsidTr="007D5C80">
        <w:tc>
          <w:tcPr>
            <w:tcW w:w="3539" w:type="dxa"/>
          </w:tcPr>
          <w:p w14:paraId="097B4D84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5A59842A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5E549FD" w14:textId="77777777" w:rsidTr="007D5C80">
        <w:tc>
          <w:tcPr>
            <w:tcW w:w="3539" w:type="dxa"/>
          </w:tcPr>
          <w:p w14:paraId="4ADB0A4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0263C54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6108648" w14:textId="77777777" w:rsidTr="007D5C80">
        <w:tc>
          <w:tcPr>
            <w:tcW w:w="3539" w:type="dxa"/>
          </w:tcPr>
          <w:p w14:paraId="28546932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4954676C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047793F" w14:textId="77777777" w:rsidTr="007D5C80">
        <w:tc>
          <w:tcPr>
            <w:tcW w:w="3539" w:type="dxa"/>
          </w:tcPr>
          <w:p w14:paraId="02FC4F27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24753A3A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03CD745B" w14:textId="0897BD42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6" w:name="_Toc165995231"/>
      <w:r w:rsidRPr="00BE6A7E">
        <w:rPr>
          <w:rFonts w:ascii="Times New Roman" w:hAnsi="Times New Roman" w:cs="Times New Roman"/>
          <w:color w:val="auto"/>
          <w:sz w:val="26"/>
          <w:szCs w:val="26"/>
        </w:rPr>
        <w:lastRenderedPageBreak/>
        <w:t>Bản vẽ hoạt động (activity diagram)</w:t>
      </w:r>
      <w:bookmarkEnd w:id="56"/>
    </w:p>
    <w:p w14:paraId="40445369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12555A69" w14:textId="43BDF534" w:rsidR="00B03AFB" w:rsidRP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57" w:name="_Toc165995232"/>
      <w:r>
        <w:t>Đặc tả use case</w:t>
      </w:r>
      <w:bookmarkEnd w:id="57"/>
    </w:p>
    <w:p w14:paraId="13734B0E" w14:textId="11033CE2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8" w:name="_Toc165995233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5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1AFF3388" w14:textId="77777777" w:rsidTr="007D5C80">
        <w:tc>
          <w:tcPr>
            <w:tcW w:w="3539" w:type="dxa"/>
          </w:tcPr>
          <w:p w14:paraId="66C03011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7600E286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0D18C7A" w14:textId="77777777" w:rsidTr="007D5C80">
        <w:tc>
          <w:tcPr>
            <w:tcW w:w="3539" w:type="dxa"/>
          </w:tcPr>
          <w:p w14:paraId="4B689DD4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077BBB6A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FAD08E0" w14:textId="77777777" w:rsidTr="007D5C80">
        <w:tc>
          <w:tcPr>
            <w:tcW w:w="3539" w:type="dxa"/>
          </w:tcPr>
          <w:p w14:paraId="7206FC49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1095FC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AA92481" w14:textId="77777777" w:rsidTr="007D5C80">
        <w:tc>
          <w:tcPr>
            <w:tcW w:w="3539" w:type="dxa"/>
          </w:tcPr>
          <w:p w14:paraId="1C3A4534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027DAED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B98FBB6" w14:textId="77777777" w:rsidTr="007D5C80">
        <w:tc>
          <w:tcPr>
            <w:tcW w:w="3539" w:type="dxa"/>
          </w:tcPr>
          <w:p w14:paraId="35EA3DC3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6502499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FA49FC0" w14:textId="77777777" w:rsidTr="007D5C80">
        <w:tc>
          <w:tcPr>
            <w:tcW w:w="3539" w:type="dxa"/>
          </w:tcPr>
          <w:p w14:paraId="36FD7851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34FD975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E83F56A" w14:textId="77777777" w:rsidTr="007D5C80">
        <w:tc>
          <w:tcPr>
            <w:tcW w:w="3539" w:type="dxa"/>
          </w:tcPr>
          <w:p w14:paraId="69918833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0F230BAF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6252933" w14:textId="77777777" w:rsidTr="007D5C80">
        <w:tc>
          <w:tcPr>
            <w:tcW w:w="3539" w:type="dxa"/>
          </w:tcPr>
          <w:p w14:paraId="376AD03B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17C3306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E6278D3" w14:textId="77777777" w:rsidTr="007D5C80">
        <w:tc>
          <w:tcPr>
            <w:tcW w:w="3539" w:type="dxa"/>
          </w:tcPr>
          <w:p w14:paraId="4AAA696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069BB459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E522673" w14:textId="77777777" w:rsidTr="007D5C80">
        <w:tc>
          <w:tcPr>
            <w:tcW w:w="3539" w:type="dxa"/>
          </w:tcPr>
          <w:p w14:paraId="42C1FCDC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270E6555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A2307E8" w14:textId="77777777" w:rsidTr="007D5C80">
        <w:tc>
          <w:tcPr>
            <w:tcW w:w="3539" w:type="dxa"/>
          </w:tcPr>
          <w:p w14:paraId="6099E8E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B8A0D0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3FDF360" w14:textId="77777777" w:rsidTr="007D5C80">
        <w:tc>
          <w:tcPr>
            <w:tcW w:w="3539" w:type="dxa"/>
          </w:tcPr>
          <w:p w14:paraId="3CF32FDD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5880104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2B15049" w14:textId="77777777" w:rsidTr="007D5C80">
        <w:tc>
          <w:tcPr>
            <w:tcW w:w="3539" w:type="dxa"/>
          </w:tcPr>
          <w:p w14:paraId="006E7375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28501138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49132530" w14:textId="6F7A24B1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9" w:name="_Toc165995234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59"/>
    </w:p>
    <w:p w14:paraId="3BDE7D22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7E8678C0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60" w:name="_Toc165995235"/>
      <w:r>
        <w:lastRenderedPageBreak/>
        <w:t>Đặc tả use case</w:t>
      </w:r>
      <w:bookmarkEnd w:id="60"/>
    </w:p>
    <w:p w14:paraId="07D3678C" w14:textId="0761D5AE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1" w:name="_Toc165995236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6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014F732F" w14:textId="77777777" w:rsidTr="007D5C80">
        <w:tc>
          <w:tcPr>
            <w:tcW w:w="3539" w:type="dxa"/>
          </w:tcPr>
          <w:p w14:paraId="2A5210F2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2960CAC3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1563A69" w14:textId="77777777" w:rsidTr="007D5C80">
        <w:tc>
          <w:tcPr>
            <w:tcW w:w="3539" w:type="dxa"/>
          </w:tcPr>
          <w:p w14:paraId="60028B7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5CAD59A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CC5C4A2" w14:textId="77777777" w:rsidTr="007D5C80">
        <w:tc>
          <w:tcPr>
            <w:tcW w:w="3539" w:type="dxa"/>
          </w:tcPr>
          <w:p w14:paraId="640B8B95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29F6D13C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E082A86" w14:textId="77777777" w:rsidTr="007D5C80">
        <w:tc>
          <w:tcPr>
            <w:tcW w:w="3539" w:type="dxa"/>
          </w:tcPr>
          <w:p w14:paraId="4A1572E3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33E54801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4DB3AC6" w14:textId="77777777" w:rsidTr="007D5C80">
        <w:tc>
          <w:tcPr>
            <w:tcW w:w="3539" w:type="dxa"/>
          </w:tcPr>
          <w:p w14:paraId="1A54408E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D3D5464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C71517B" w14:textId="77777777" w:rsidTr="007D5C80">
        <w:tc>
          <w:tcPr>
            <w:tcW w:w="3539" w:type="dxa"/>
          </w:tcPr>
          <w:p w14:paraId="096A8B7C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5775C772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7E245BB" w14:textId="77777777" w:rsidTr="007D5C80">
        <w:tc>
          <w:tcPr>
            <w:tcW w:w="3539" w:type="dxa"/>
          </w:tcPr>
          <w:p w14:paraId="024FB933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47808104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B8D34E9" w14:textId="77777777" w:rsidTr="007D5C80">
        <w:tc>
          <w:tcPr>
            <w:tcW w:w="3539" w:type="dxa"/>
          </w:tcPr>
          <w:p w14:paraId="2E99E82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616C1C79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5553611" w14:textId="77777777" w:rsidTr="007D5C80">
        <w:tc>
          <w:tcPr>
            <w:tcW w:w="3539" w:type="dxa"/>
          </w:tcPr>
          <w:p w14:paraId="4333982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D60CAEA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D22C5F0" w14:textId="77777777" w:rsidTr="007D5C80">
        <w:tc>
          <w:tcPr>
            <w:tcW w:w="3539" w:type="dxa"/>
          </w:tcPr>
          <w:p w14:paraId="610819D1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0ED359A5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CF25939" w14:textId="77777777" w:rsidTr="007D5C80">
        <w:tc>
          <w:tcPr>
            <w:tcW w:w="3539" w:type="dxa"/>
          </w:tcPr>
          <w:p w14:paraId="1A106E7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36AA2C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0953BF4" w14:textId="77777777" w:rsidTr="007D5C80">
        <w:tc>
          <w:tcPr>
            <w:tcW w:w="3539" w:type="dxa"/>
          </w:tcPr>
          <w:p w14:paraId="68559F65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37D0CEA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EBA5544" w14:textId="77777777" w:rsidTr="007D5C80">
        <w:tc>
          <w:tcPr>
            <w:tcW w:w="3539" w:type="dxa"/>
          </w:tcPr>
          <w:p w14:paraId="5829E491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5A32823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54381AD5" w14:textId="41381B50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2" w:name="_Toc165995237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62"/>
    </w:p>
    <w:p w14:paraId="207C93FF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076A4755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63" w:name="_Toc165995238"/>
      <w:r>
        <w:t>Đặc tả use case</w:t>
      </w:r>
      <w:bookmarkEnd w:id="63"/>
    </w:p>
    <w:p w14:paraId="133F3537" w14:textId="2D65F103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4" w:name="_Toc165995239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6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550BF21D" w14:textId="77777777" w:rsidTr="007D5C80">
        <w:tc>
          <w:tcPr>
            <w:tcW w:w="3539" w:type="dxa"/>
          </w:tcPr>
          <w:p w14:paraId="1F894E08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71834C1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6F4B431" w14:textId="77777777" w:rsidTr="007D5C80">
        <w:tc>
          <w:tcPr>
            <w:tcW w:w="3539" w:type="dxa"/>
          </w:tcPr>
          <w:p w14:paraId="46542CDC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2649C419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F32394D" w14:textId="77777777" w:rsidTr="007D5C80">
        <w:tc>
          <w:tcPr>
            <w:tcW w:w="3539" w:type="dxa"/>
          </w:tcPr>
          <w:p w14:paraId="24B1B61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5856" w:type="dxa"/>
          </w:tcPr>
          <w:p w14:paraId="50A32E4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E171853" w14:textId="77777777" w:rsidTr="007D5C80">
        <w:tc>
          <w:tcPr>
            <w:tcW w:w="3539" w:type="dxa"/>
          </w:tcPr>
          <w:p w14:paraId="64CCEF99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2510BC5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F20EF06" w14:textId="77777777" w:rsidTr="007D5C80">
        <w:tc>
          <w:tcPr>
            <w:tcW w:w="3539" w:type="dxa"/>
          </w:tcPr>
          <w:p w14:paraId="270CE825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35328B9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8B40A4D" w14:textId="77777777" w:rsidTr="007D5C80">
        <w:tc>
          <w:tcPr>
            <w:tcW w:w="3539" w:type="dxa"/>
          </w:tcPr>
          <w:p w14:paraId="5D7E9F9B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5DBDE2D6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BA47C4A" w14:textId="77777777" w:rsidTr="007D5C80">
        <w:tc>
          <w:tcPr>
            <w:tcW w:w="3539" w:type="dxa"/>
          </w:tcPr>
          <w:p w14:paraId="0DFC0EA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19CAFEFA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674ED88" w14:textId="77777777" w:rsidTr="007D5C80">
        <w:tc>
          <w:tcPr>
            <w:tcW w:w="3539" w:type="dxa"/>
          </w:tcPr>
          <w:p w14:paraId="1040D09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218F030E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E93D861" w14:textId="77777777" w:rsidTr="007D5C80">
        <w:tc>
          <w:tcPr>
            <w:tcW w:w="3539" w:type="dxa"/>
          </w:tcPr>
          <w:p w14:paraId="4EC92BC9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16A18C66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1BA15DA" w14:textId="77777777" w:rsidTr="007D5C80">
        <w:tc>
          <w:tcPr>
            <w:tcW w:w="3539" w:type="dxa"/>
          </w:tcPr>
          <w:p w14:paraId="18E0EB57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07B123E1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0B02D37" w14:textId="77777777" w:rsidTr="007D5C80">
        <w:tc>
          <w:tcPr>
            <w:tcW w:w="3539" w:type="dxa"/>
          </w:tcPr>
          <w:p w14:paraId="4AE51EFE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2E2C519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9003623" w14:textId="77777777" w:rsidTr="007D5C80">
        <w:tc>
          <w:tcPr>
            <w:tcW w:w="3539" w:type="dxa"/>
          </w:tcPr>
          <w:p w14:paraId="61C38EB7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2646E65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E43E717" w14:textId="77777777" w:rsidTr="007D5C80">
        <w:tc>
          <w:tcPr>
            <w:tcW w:w="3539" w:type="dxa"/>
          </w:tcPr>
          <w:p w14:paraId="6829809A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1B37946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7AE92E55" w14:textId="66465F7F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5" w:name="_Toc165995240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65"/>
    </w:p>
    <w:p w14:paraId="34CA7E61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5EA36B4A" w14:textId="77777777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66" w:name="_Toc165995241"/>
      <w:r>
        <w:t>Đặc tả use case</w:t>
      </w:r>
      <w:bookmarkEnd w:id="66"/>
    </w:p>
    <w:p w14:paraId="3E57CBD3" w14:textId="4E052A62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7" w:name="_Toc165995242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6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2D9BA07F" w14:textId="77777777" w:rsidTr="007D5C80">
        <w:tc>
          <w:tcPr>
            <w:tcW w:w="3539" w:type="dxa"/>
          </w:tcPr>
          <w:p w14:paraId="70F211D3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11A2CCE8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739F0DC" w14:textId="77777777" w:rsidTr="007D5C80">
        <w:tc>
          <w:tcPr>
            <w:tcW w:w="3539" w:type="dxa"/>
          </w:tcPr>
          <w:p w14:paraId="4668F52A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43921B9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FA3B073" w14:textId="77777777" w:rsidTr="007D5C80">
        <w:tc>
          <w:tcPr>
            <w:tcW w:w="3539" w:type="dxa"/>
          </w:tcPr>
          <w:p w14:paraId="64DA02C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AAAA5B4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F9C7338" w14:textId="77777777" w:rsidTr="007D5C80">
        <w:tc>
          <w:tcPr>
            <w:tcW w:w="3539" w:type="dxa"/>
          </w:tcPr>
          <w:p w14:paraId="65B4FF3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BB0FB1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B84D91A" w14:textId="77777777" w:rsidTr="007D5C80">
        <w:tc>
          <w:tcPr>
            <w:tcW w:w="3539" w:type="dxa"/>
          </w:tcPr>
          <w:p w14:paraId="2FFD2674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1DB8F46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7572759" w14:textId="77777777" w:rsidTr="007D5C80">
        <w:tc>
          <w:tcPr>
            <w:tcW w:w="3539" w:type="dxa"/>
          </w:tcPr>
          <w:p w14:paraId="12899171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429D4B1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230FEA25" w14:textId="77777777" w:rsidTr="007D5C80">
        <w:tc>
          <w:tcPr>
            <w:tcW w:w="3539" w:type="dxa"/>
          </w:tcPr>
          <w:p w14:paraId="558D4152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5856" w:type="dxa"/>
          </w:tcPr>
          <w:p w14:paraId="270FC54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72458204" w14:textId="77777777" w:rsidTr="007D5C80">
        <w:tc>
          <w:tcPr>
            <w:tcW w:w="3539" w:type="dxa"/>
          </w:tcPr>
          <w:p w14:paraId="34964D82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05283352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1F88AEC" w14:textId="77777777" w:rsidTr="007D5C80">
        <w:tc>
          <w:tcPr>
            <w:tcW w:w="3539" w:type="dxa"/>
          </w:tcPr>
          <w:p w14:paraId="6F99BA41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78B318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C8C6859" w14:textId="77777777" w:rsidTr="007D5C80">
        <w:tc>
          <w:tcPr>
            <w:tcW w:w="3539" w:type="dxa"/>
          </w:tcPr>
          <w:p w14:paraId="26F64917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515ECA86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63D56C0" w14:textId="77777777" w:rsidTr="007D5C80">
        <w:tc>
          <w:tcPr>
            <w:tcW w:w="3539" w:type="dxa"/>
          </w:tcPr>
          <w:p w14:paraId="718BE6DC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1F247F88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F1EF68E" w14:textId="77777777" w:rsidTr="007D5C80">
        <w:tc>
          <w:tcPr>
            <w:tcW w:w="3539" w:type="dxa"/>
          </w:tcPr>
          <w:p w14:paraId="0A35F57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5317B246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B045D1B" w14:textId="77777777" w:rsidTr="007D5C80">
        <w:tc>
          <w:tcPr>
            <w:tcW w:w="3539" w:type="dxa"/>
          </w:tcPr>
          <w:p w14:paraId="71E5783B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0B4256B0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780D3E94" w14:textId="4FDECB7E" w:rsidR="00B03AFB" w:rsidRDefault="00B03AFB" w:rsidP="007E5683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8" w:name="_Toc165995243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68"/>
    </w:p>
    <w:p w14:paraId="31317BE3" w14:textId="77777777" w:rsidR="007E5683" w:rsidRPr="007E5683" w:rsidRDefault="007E5683" w:rsidP="007E5683"/>
    <w:p w14:paraId="5E44E30F" w14:textId="5CCB2312" w:rsidR="00B03AFB" w:rsidRDefault="00B03AFB" w:rsidP="00D24442">
      <w:pPr>
        <w:pStyle w:val="Heading2"/>
        <w:spacing w:before="120" w:after="60" w:line="360" w:lineRule="auto"/>
        <w:ind w:left="0" w:firstLine="720"/>
      </w:pPr>
      <w:bookmarkStart w:id="69" w:name="_Toc165995244"/>
      <w:r>
        <w:t>Đặc tả use case</w:t>
      </w:r>
      <w:bookmarkEnd w:id="69"/>
    </w:p>
    <w:p w14:paraId="13C7A8CB" w14:textId="41748D01" w:rsidR="00B03AFB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70" w:name="_Toc165995245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7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14:paraId="1A81F18C" w14:textId="77777777" w:rsidTr="007D5C80">
        <w:tc>
          <w:tcPr>
            <w:tcW w:w="3539" w:type="dxa"/>
          </w:tcPr>
          <w:p w14:paraId="01BC824E" w14:textId="77777777" w:rsidR="007E5683" w:rsidRDefault="007E5683" w:rsidP="007D5C80">
            <w:pPr>
              <w:spacing w:before="120" w:after="60" w:line="360" w:lineRule="auto"/>
            </w:pPr>
            <w:r w:rsidRPr="00D24442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se ID</w:t>
            </w:r>
          </w:p>
        </w:tc>
        <w:tc>
          <w:tcPr>
            <w:tcW w:w="5856" w:type="dxa"/>
          </w:tcPr>
          <w:p w14:paraId="37DFA9C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B5A6CFC" w14:textId="77777777" w:rsidTr="007D5C80">
        <w:tc>
          <w:tcPr>
            <w:tcW w:w="3539" w:type="dxa"/>
          </w:tcPr>
          <w:p w14:paraId="061C4AB3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ame</w:t>
            </w:r>
          </w:p>
        </w:tc>
        <w:tc>
          <w:tcPr>
            <w:tcW w:w="5856" w:type="dxa"/>
          </w:tcPr>
          <w:p w14:paraId="066A6968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5699F71" w14:textId="77777777" w:rsidTr="007D5C80">
        <w:tc>
          <w:tcPr>
            <w:tcW w:w="3539" w:type="dxa"/>
          </w:tcPr>
          <w:p w14:paraId="1713CDDA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6DCCD08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136D13F5" w14:textId="77777777" w:rsidTr="007D5C80">
        <w:tc>
          <w:tcPr>
            <w:tcW w:w="3539" w:type="dxa"/>
          </w:tcPr>
          <w:p w14:paraId="20169363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D20EE92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1E109BA" w14:textId="77777777" w:rsidTr="007D5C80">
        <w:tc>
          <w:tcPr>
            <w:tcW w:w="3539" w:type="dxa"/>
          </w:tcPr>
          <w:p w14:paraId="5AA36B54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4A5960BD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64CEE299" w14:textId="77777777" w:rsidTr="007D5C80">
        <w:tc>
          <w:tcPr>
            <w:tcW w:w="3539" w:type="dxa"/>
          </w:tcPr>
          <w:p w14:paraId="113F00F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39148F6C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9757B1B" w14:textId="77777777" w:rsidTr="007D5C80">
        <w:tc>
          <w:tcPr>
            <w:tcW w:w="3539" w:type="dxa"/>
          </w:tcPr>
          <w:p w14:paraId="6FD7E28B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481ADBF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567531CA" w14:textId="77777777" w:rsidTr="007D5C80">
        <w:tc>
          <w:tcPr>
            <w:tcW w:w="3539" w:type="dxa"/>
          </w:tcPr>
          <w:p w14:paraId="3B00959F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2078D44C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4614E078" w14:textId="77777777" w:rsidTr="007D5C80">
        <w:tc>
          <w:tcPr>
            <w:tcW w:w="3539" w:type="dxa"/>
          </w:tcPr>
          <w:p w14:paraId="6903E57A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55876404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B41FC33" w14:textId="77777777" w:rsidTr="007D5C80">
        <w:tc>
          <w:tcPr>
            <w:tcW w:w="3539" w:type="dxa"/>
          </w:tcPr>
          <w:p w14:paraId="29F42E77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7A76107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3EFAA29E" w14:textId="77777777" w:rsidTr="007D5C80">
        <w:tc>
          <w:tcPr>
            <w:tcW w:w="3539" w:type="dxa"/>
          </w:tcPr>
          <w:p w14:paraId="7D74DBE8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5856" w:type="dxa"/>
          </w:tcPr>
          <w:p w14:paraId="07255A02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F262C72" w14:textId="77777777" w:rsidTr="007D5C80">
        <w:tc>
          <w:tcPr>
            <w:tcW w:w="3539" w:type="dxa"/>
          </w:tcPr>
          <w:p w14:paraId="303D6177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3DD0D272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  <w:tr w:rsidR="007E5683" w14:paraId="07408F33" w14:textId="77777777" w:rsidTr="007D5C80">
        <w:tc>
          <w:tcPr>
            <w:tcW w:w="3539" w:type="dxa"/>
          </w:tcPr>
          <w:p w14:paraId="4683BA66" w14:textId="77777777" w:rsidR="007E5683" w:rsidRDefault="007E5683" w:rsidP="007D5C80">
            <w:pPr>
              <w:spacing w:before="120" w:after="60" w:line="360" w:lineRule="auto"/>
            </w:pPr>
            <w:r w:rsidRPr="008B5A95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4692C29B" w14:textId="77777777" w:rsidR="007E5683" w:rsidRDefault="007E5683" w:rsidP="007D5C80">
            <w:pPr>
              <w:spacing w:before="120" w:after="60" w:line="360" w:lineRule="auto"/>
              <w:ind w:firstLine="720"/>
            </w:pPr>
          </w:p>
        </w:tc>
      </w:tr>
    </w:tbl>
    <w:p w14:paraId="6DA32E43" w14:textId="77777777" w:rsidR="00B03AFB" w:rsidRPr="00BE6A7E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71" w:name="_Toc165995246"/>
      <w:r w:rsidRPr="00BE6A7E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71"/>
    </w:p>
    <w:p w14:paraId="750EA018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0841DCF9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3E3C0173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64B1B4E5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0D6790D7" w14:textId="77777777" w:rsidR="00B03AFB" w:rsidRPr="00B03AFB" w:rsidRDefault="00B03AFB" w:rsidP="00D24442">
      <w:pPr>
        <w:spacing w:before="120" w:after="60" w:line="360" w:lineRule="auto"/>
        <w:ind w:firstLine="720"/>
      </w:pPr>
    </w:p>
    <w:p w14:paraId="6EDBBB54" w14:textId="578A200D" w:rsidR="00B03AFB" w:rsidRDefault="00B03AFB" w:rsidP="00D24442">
      <w:pPr>
        <w:spacing w:before="120" w:after="60" w:line="360" w:lineRule="auto"/>
        <w:ind w:firstLine="720"/>
        <w:jc w:val="left"/>
        <w:rPr>
          <w:rFonts w:eastAsiaTheme="majorEastAsia" w:cstheme="majorBidi"/>
          <w:b/>
          <w:caps/>
          <w:color w:val="000000" w:themeColor="text1"/>
          <w:sz w:val="32"/>
          <w:szCs w:val="32"/>
        </w:rPr>
      </w:pPr>
      <w:r>
        <w:br w:type="page"/>
      </w:r>
    </w:p>
    <w:p w14:paraId="5CB364B1" w14:textId="2BF07EEE" w:rsidR="00200613" w:rsidRPr="00200613" w:rsidRDefault="00BE6A7E" w:rsidP="00D24442">
      <w:pPr>
        <w:pStyle w:val="Heading1"/>
        <w:spacing w:before="120" w:after="60" w:line="360" w:lineRule="auto"/>
        <w:ind w:left="0" w:firstLine="720"/>
      </w:pPr>
      <w:bookmarkStart w:id="72" w:name="_Toc165995247"/>
      <w:r>
        <w:lastRenderedPageBreak/>
        <w:t>YÊU CẦU PHI CHỨC NĂNG</w:t>
      </w:r>
      <w:bookmarkEnd w:id="72"/>
    </w:p>
    <w:p w14:paraId="10100157" w14:textId="5C649516" w:rsidR="00C134B9" w:rsidRDefault="00C134B9" w:rsidP="00C134B9">
      <w:pPr>
        <w:pStyle w:val="Heading2"/>
        <w:spacing w:before="120" w:after="60" w:line="360" w:lineRule="auto"/>
        <w:ind w:left="0" w:firstLine="720"/>
        <w:rPr>
          <w:rFonts w:cs="Times New Roman"/>
          <w:b w:val="0"/>
          <w:bCs/>
        </w:rPr>
      </w:pPr>
      <w:bookmarkStart w:id="73" w:name="_Toc165995248"/>
      <w:r>
        <w:rPr>
          <w:rFonts w:cs="Times New Roman"/>
          <w:bCs/>
        </w:rPr>
        <w:t>Về b</w:t>
      </w:r>
      <w:r w:rsidRPr="005E4E06">
        <w:rPr>
          <w:rFonts w:cs="Times New Roman"/>
          <w:bCs/>
        </w:rPr>
        <w:t>ảo mật thông tin</w:t>
      </w:r>
      <w:bookmarkEnd w:id="73"/>
    </w:p>
    <w:p w14:paraId="740F8B33" w14:textId="26C67878" w:rsidR="00401AA5" w:rsidRDefault="00401AA5" w:rsidP="00C134B9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>
        <w:rPr>
          <w:rFonts w:cs="Times New Roman"/>
          <w:szCs w:val="26"/>
        </w:rPr>
        <w:t>Người dùng phải đăng nhập vào hệ thống bằng tài khoản hợp lệ</w:t>
      </w:r>
      <w:r>
        <w:rPr>
          <w:rStyle w:val="FootnoteReference"/>
          <w:rFonts w:cs="Times New Roman"/>
          <w:szCs w:val="26"/>
        </w:rPr>
        <w:footnoteReference w:id="1"/>
      </w:r>
      <w:r>
        <w:rPr>
          <w:rFonts w:cs="Times New Roman"/>
          <w:szCs w:val="26"/>
        </w:rPr>
        <w:t xml:space="preserve"> thì mới có thể sử dụng hệ thống. Tài khoản bao gồm: Tên đăng nhập và Mật khẩu (được BMYC cấp riêng cho mỗi nhân viên).</w:t>
      </w:r>
    </w:p>
    <w:p w14:paraId="4A952920" w14:textId="4979C114" w:rsidR="00C134B9" w:rsidRDefault="00C134B9" w:rsidP="00C134B9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C134B9">
        <w:rPr>
          <w:rFonts w:cs="Times New Roman"/>
          <w:szCs w:val="26"/>
        </w:rPr>
        <w:t>Giáo viên chỉ có thể xem thông tin của học sinh mình dạy</w:t>
      </w:r>
      <w:r w:rsidR="00AA6354">
        <w:rPr>
          <w:rFonts w:cs="Times New Roman"/>
          <w:szCs w:val="26"/>
        </w:rPr>
        <w:t>/</w:t>
      </w:r>
      <w:r w:rsidRPr="00C134B9">
        <w:rPr>
          <w:rFonts w:cs="Times New Roman"/>
          <w:szCs w:val="26"/>
        </w:rPr>
        <w:t>bản thân</w:t>
      </w:r>
      <w:r w:rsidR="00401AA5">
        <w:rPr>
          <w:rFonts w:cs="Times New Roman"/>
          <w:szCs w:val="26"/>
        </w:rPr>
        <w:t>.</w:t>
      </w:r>
    </w:p>
    <w:p w14:paraId="78EFE9B8" w14:textId="40371D31" w:rsidR="00C134B9" w:rsidRDefault="00C134B9" w:rsidP="00C134B9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>
        <w:rPr>
          <w:rFonts w:cs="Times New Roman"/>
          <w:szCs w:val="26"/>
        </w:rPr>
        <w:t>Chỉ có quản lý được xem toàn bộ thông tin của tất cả học sinh/giáo viên.</w:t>
      </w:r>
    </w:p>
    <w:p w14:paraId="65F79C63" w14:textId="503CABA0" w:rsidR="00C134B9" w:rsidRDefault="00C134B9" w:rsidP="00C134B9">
      <w:pPr>
        <w:pStyle w:val="Heading2"/>
        <w:spacing w:before="120" w:after="60" w:line="360" w:lineRule="auto"/>
        <w:ind w:left="0" w:firstLine="720"/>
        <w:rPr>
          <w:rFonts w:cs="Times New Roman"/>
          <w:b w:val="0"/>
          <w:bCs/>
        </w:rPr>
      </w:pPr>
      <w:bookmarkStart w:id="74" w:name="_Toc165995250"/>
      <w:r>
        <w:rPr>
          <w:rFonts w:cs="Times New Roman"/>
          <w:bCs/>
        </w:rPr>
        <w:t>Về h</w:t>
      </w:r>
      <w:r w:rsidRPr="008E1E33">
        <w:rPr>
          <w:rFonts w:cs="Times New Roman"/>
          <w:bCs/>
        </w:rPr>
        <w:t>iệu suất và tối ưu hóa</w:t>
      </w:r>
      <w:bookmarkEnd w:id="74"/>
    </w:p>
    <w:p w14:paraId="6737774D" w14:textId="2995C62B" w:rsidR="00C134B9" w:rsidRPr="00AA6354" w:rsidRDefault="00C134B9" w:rsidP="00AA6354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AA6354">
        <w:rPr>
          <w:rFonts w:cs="Times New Roman"/>
          <w:szCs w:val="26"/>
        </w:rPr>
        <w:t>Trang mạng không tốn nhiều dung lượng hay bộ nhớ của máy tính và không khiến máy tính chạy chậm.</w:t>
      </w:r>
    </w:p>
    <w:p w14:paraId="55E8B00B" w14:textId="4290EE8B" w:rsidR="00C134B9" w:rsidRPr="00032DD6" w:rsidRDefault="00C134B9" w:rsidP="00C134B9">
      <w:pPr>
        <w:pStyle w:val="Heading2"/>
        <w:spacing w:before="120" w:after="60" w:line="360" w:lineRule="auto"/>
        <w:ind w:left="0" w:firstLine="720"/>
        <w:rPr>
          <w:rFonts w:cs="Times New Roman"/>
          <w:b w:val="0"/>
          <w:bCs/>
        </w:rPr>
      </w:pPr>
      <w:bookmarkStart w:id="75" w:name="_Toc165995251"/>
      <w:r>
        <w:rPr>
          <w:rFonts w:cs="Times New Roman"/>
          <w:bCs/>
        </w:rPr>
        <w:t>Về giao diện</w:t>
      </w:r>
      <w:bookmarkEnd w:id="75"/>
    </w:p>
    <w:p w14:paraId="5F8E02A8" w14:textId="62AB2350" w:rsidR="00AA6354" w:rsidRDefault="00C134B9" w:rsidP="00AA6354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8E1E33">
        <w:rPr>
          <w:rFonts w:cs="Times New Roman"/>
          <w:szCs w:val="26"/>
        </w:rPr>
        <w:t xml:space="preserve">Giao diện </w:t>
      </w:r>
      <w:r w:rsidR="00AA6354">
        <w:rPr>
          <w:rFonts w:cs="Times New Roman"/>
          <w:szCs w:val="26"/>
        </w:rPr>
        <w:t>của hệ thống là giao diện trên</w:t>
      </w:r>
      <w:r>
        <w:rPr>
          <w:rFonts w:cs="Times New Roman"/>
          <w:szCs w:val="26"/>
        </w:rPr>
        <w:t xml:space="preserve"> máy tính</w:t>
      </w:r>
      <w:r w:rsidR="00401AA5">
        <w:rPr>
          <w:rFonts w:cs="Times New Roman"/>
          <w:szCs w:val="26"/>
        </w:rPr>
        <w:t>.</w:t>
      </w:r>
    </w:p>
    <w:p w14:paraId="1895C4AB" w14:textId="07CDE388" w:rsidR="00AA6354" w:rsidRDefault="00AA6354" w:rsidP="00AA6354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Giao diện </w:t>
      </w:r>
      <w:r w:rsidR="00401AA5">
        <w:rPr>
          <w:rFonts w:cs="Times New Roman"/>
          <w:szCs w:val="26"/>
        </w:rPr>
        <w:t>phải có ảnh logo mới nhất của BMYC (ảnh ở dưới)</w:t>
      </w:r>
      <w:r w:rsidR="00401AA5">
        <w:rPr>
          <w:rFonts w:cs="Times New Roman"/>
          <w:szCs w:val="26"/>
        </w:rPr>
        <w:t xml:space="preserve"> và </w:t>
      </w:r>
      <w:r>
        <w:rPr>
          <w:rFonts w:cs="Times New Roman"/>
          <w:szCs w:val="26"/>
        </w:rPr>
        <w:t xml:space="preserve">có màu </w:t>
      </w:r>
      <w:r w:rsidR="00401AA5">
        <w:rPr>
          <w:rFonts w:cs="Times New Roman"/>
          <w:szCs w:val="26"/>
        </w:rPr>
        <w:t xml:space="preserve">chủ đạo </w:t>
      </w:r>
      <w:r>
        <w:rPr>
          <w:rFonts w:cs="Times New Roman"/>
          <w:szCs w:val="26"/>
        </w:rPr>
        <w:t>tương tự màu logo.</w:t>
      </w:r>
    </w:p>
    <w:p w14:paraId="3CE071AA" w14:textId="77DB69DB" w:rsidR="00AA6354" w:rsidRDefault="00AA6354" w:rsidP="00AA6354">
      <w:pPr>
        <w:spacing w:before="120" w:after="60" w:line="360" w:lineRule="auto"/>
        <w:ind w:left="360"/>
        <w:jc w:val="center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384F701F" wp14:editId="3B6C6B60">
            <wp:extent cx="5388610" cy="1905000"/>
            <wp:effectExtent l="0" t="0" r="0" b="0"/>
            <wp:docPr id="4" name="Picture 4" descr="BMyC - Học tiếng Anh song ngữ - Bé tự học tiếng Anh tại nhà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MyC - Học tiếng Anh song ngữ - Bé tự học tiếng Anh tại nhà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8ECB9" w14:textId="698ABBC0" w:rsidR="00AA6354" w:rsidRPr="00AA6354" w:rsidRDefault="00AA6354" w:rsidP="00AA6354">
      <w:pPr>
        <w:pStyle w:val="Caption"/>
        <w:jc w:val="center"/>
        <w:rPr>
          <w:rFonts w:cs="Times New Roman"/>
          <w:sz w:val="26"/>
          <w:szCs w:val="26"/>
        </w:rPr>
      </w:pPr>
      <w:bookmarkStart w:id="76" w:name="_Toc165996023"/>
      <w:r w:rsidRPr="00AA6354">
        <w:rPr>
          <w:sz w:val="26"/>
          <w:szCs w:val="26"/>
        </w:rPr>
        <w:t xml:space="preserve">Hình  </w:t>
      </w:r>
      <w:r w:rsidRPr="00AA6354">
        <w:rPr>
          <w:sz w:val="26"/>
          <w:szCs w:val="26"/>
        </w:rPr>
        <w:fldChar w:fldCharType="begin"/>
      </w:r>
      <w:r w:rsidRPr="00AA6354">
        <w:rPr>
          <w:sz w:val="26"/>
          <w:szCs w:val="26"/>
        </w:rPr>
        <w:instrText xml:space="preserve"> SEQ Hình_ \* ARABIC </w:instrText>
      </w:r>
      <w:r w:rsidRPr="00AA6354">
        <w:rPr>
          <w:sz w:val="26"/>
          <w:szCs w:val="26"/>
        </w:rPr>
        <w:fldChar w:fldCharType="separate"/>
      </w:r>
      <w:r w:rsidRPr="00AA6354">
        <w:rPr>
          <w:noProof/>
          <w:sz w:val="26"/>
          <w:szCs w:val="26"/>
        </w:rPr>
        <w:t>1</w:t>
      </w:r>
      <w:r w:rsidRPr="00AA6354">
        <w:rPr>
          <w:sz w:val="26"/>
          <w:szCs w:val="26"/>
        </w:rPr>
        <w:fldChar w:fldCharType="end"/>
      </w:r>
      <w:r w:rsidRPr="00AA6354">
        <w:rPr>
          <w:sz w:val="26"/>
          <w:szCs w:val="26"/>
        </w:rPr>
        <w:t>.</w:t>
      </w:r>
      <w:r>
        <w:rPr>
          <w:sz w:val="26"/>
          <w:szCs w:val="26"/>
        </w:rPr>
        <w:t xml:space="preserve"> Logo mới nhất của BMYC</w:t>
      </w:r>
      <w:bookmarkEnd w:id="76"/>
    </w:p>
    <w:p w14:paraId="4501E3A5" w14:textId="799904A3" w:rsidR="00401AA5" w:rsidRDefault="00AA6354" w:rsidP="00AA6354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Giao diện phải đảm bảo </w:t>
      </w:r>
      <w:r w:rsidR="00401AA5">
        <w:rPr>
          <w:rFonts w:cs="Times New Roman"/>
          <w:szCs w:val="26"/>
        </w:rPr>
        <w:t>3</w:t>
      </w:r>
      <w:r>
        <w:rPr>
          <w:rFonts w:cs="Times New Roman"/>
          <w:szCs w:val="26"/>
        </w:rPr>
        <w:t xml:space="preserve"> tiêu chí: Đ</w:t>
      </w:r>
      <w:r w:rsidR="00C134B9">
        <w:rPr>
          <w:rFonts w:cs="Times New Roman"/>
          <w:szCs w:val="26"/>
        </w:rPr>
        <w:t>ơn giản</w:t>
      </w:r>
      <w:r>
        <w:rPr>
          <w:rFonts w:cs="Times New Roman"/>
          <w:szCs w:val="26"/>
        </w:rPr>
        <w:t xml:space="preserve"> - D</w:t>
      </w:r>
      <w:r w:rsidR="00C134B9" w:rsidRPr="008E1E33">
        <w:rPr>
          <w:rFonts w:cs="Times New Roman"/>
          <w:szCs w:val="26"/>
        </w:rPr>
        <w:t>ễ sử dụng</w:t>
      </w:r>
      <w:r w:rsidR="00401AA5">
        <w:rPr>
          <w:rFonts w:cs="Times New Roman"/>
          <w:szCs w:val="26"/>
        </w:rPr>
        <w:t xml:space="preserve"> - K</w:t>
      </w:r>
      <w:r w:rsidR="00401AA5" w:rsidRPr="00401AA5">
        <w:rPr>
          <w:rFonts w:cs="Times New Roman"/>
          <w:szCs w:val="26"/>
        </w:rPr>
        <w:t>hông gây nhầm lẫn</w:t>
      </w:r>
      <w:r w:rsidR="00401AA5">
        <w:rPr>
          <w:rFonts w:cs="Times New Roman"/>
          <w:szCs w:val="26"/>
        </w:rPr>
        <w:t>.</w:t>
      </w:r>
    </w:p>
    <w:p w14:paraId="045F67D7" w14:textId="3F15DE67" w:rsidR="00200613" w:rsidRPr="00AA6354" w:rsidRDefault="00200613" w:rsidP="00AA6354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>
        <w:br w:type="page"/>
      </w:r>
    </w:p>
    <w:p w14:paraId="11BFEE6C" w14:textId="77777777" w:rsidR="00AA6354" w:rsidRDefault="00AA6354" w:rsidP="00D24442">
      <w:pPr>
        <w:pStyle w:val="Heading1"/>
        <w:numPr>
          <w:ilvl w:val="0"/>
          <w:numId w:val="0"/>
        </w:numPr>
        <w:spacing w:before="120" w:after="60" w:line="360" w:lineRule="auto"/>
        <w:ind w:firstLine="720"/>
      </w:pPr>
      <w:bookmarkStart w:id="77" w:name="_Toc165995253"/>
      <w:r>
        <w:lastRenderedPageBreak/>
        <w:t>DANH MỤC HÌNH ẢNH</w:t>
      </w:r>
    </w:p>
    <w:p w14:paraId="5008348E" w14:textId="3524CBC3" w:rsidR="00AA6354" w:rsidRDefault="00AA6354">
      <w:pPr>
        <w:pStyle w:val="TableofFigures"/>
        <w:tabs>
          <w:tab w:val="right" w:leader="dot" w:pos="9395"/>
        </w:tabs>
        <w:rPr>
          <w:noProof/>
        </w:rPr>
      </w:pPr>
      <w:r>
        <w:fldChar w:fldCharType="begin"/>
      </w:r>
      <w:r>
        <w:instrText xml:space="preserve"> TOC \c "Hình " </w:instrText>
      </w:r>
      <w:r>
        <w:fldChar w:fldCharType="separate"/>
      </w:r>
      <w:r>
        <w:rPr>
          <w:noProof/>
        </w:rPr>
        <w:t>Hình  1. Logo mới nhất của BMYC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960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</w:p>
    <w:p w14:paraId="717D7C97" w14:textId="65D51BFA" w:rsidR="00AA6354" w:rsidRDefault="00AA6354">
      <w:pPr>
        <w:jc w:val="left"/>
        <w:rPr>
          <w:rFonts w:eastAsiaTheme="majorEastAsia" w:cstheme="majorBidi"/>
          <w:b/>
          <w:caps/>
          <w:color w:val="000000" w:themeColor="text1"/>
          <w:sz w:val="32"/>
          <w:szCs w:val="32"/>
        </w:rPr>
      </w:pPr>
      <w:r>
        <w:fldChar w:fldCharType="end"/>
      </w:r>
      <w:r>
        <w:br w:type="page"/>
      </w:r>
    </w:p>
    <w:p w14:paraId="022025BE" w14:textId="0B2A514C" w:rsidR="00200613" w:rsidRPr="00200613" w:rsidRDefault="00BE6A7E" w:rsidP="00D24442">
      <w:pPr>
        <w:pStyle w:val="Heading1"/>
        <w:numPr>
          <w:ilvl w:val="0"/>
          <w:numId w:val="0"/>
        </w:numPr>
        <w:spacing w:before="120" w:after="60" w:line="360" w:lineRule="auto"/>
        <w:ind w:firstLine="720"/>
      </w:pPr>
      <w:r>
        <w:lastRenderedPageBreak/>
        <w:t>TÀI LIỆU THAM KHẢO</w:t>
      </w:r>
      <w:bookmarkEnd w:id="77"/>
    </w:p>
    <w:p w14:paraId="6DE98C8C" w14:textId="77777777" w:rsidR="00200613" w:rsidRPr="00200613" w:rsidRDefault="00200613" w:rsidP="00D24442">
      <w:pPr>
        <w:spacing w:before="120" w:after="60" w:line="360" w:lineRule="auto"/>
        <w:ind w:firstLine="720"/>
      </w:pPr>
    </w:p>
    <w:p w14:paraId="7DCA3162" w14:textId="77777777" w:rsidR="00200613" w:rsidRPr="0020061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 w:val="24"/>
          <w:szCs w:val="24"/>
        </w:rPr>
      </w:pPr>
    </w:p>
    <w:sectPr w:rsidR="00200613" w:rsidRPr="00200613" w:rsidSect="007E5683">
      <w:type w:val="nextColumn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3918B0" w14:textId="77777777" w:rsidR="001D14E3" w:rsidRDefault="001D14E3" w:rsidP="00200613">
      <w:pPr>
        <w:spacing w:after="0" w:line="240" w:lineRule="auto"/>
      </w:pPr>
      <w:r>
        <w:separator/>
      </w:r>
    </w:p>
  </w:endnote>
  <w:endnote w:type="continuationSeparator" w:id="0">
    <w:p w14:paraId="32C2EF9E" w14:textId="77777777" w:rsidR="001D14E3" w:rsidRDefault="001D14E3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146184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781EC2" w14:textId="06617B2A" w:rsidR="00E07F75" w:rsidRDefault="00E07F7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6CB79A" w14:textId="77777777" w:rsidR="00E07F75" w:rsidRDefault="00E07F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666F3E" w14:textId="77777777" w:rsidR="001D14E3" w:rsidRDefault="001D14E3" w:rsidP="00200613">
      <w:pPr>
        <w:spacing w:after="0" w:line="240" w:lineRule="auto"/>
      </w:pPr>
      <w:r>
        <w:separator/>
      </w:r>
    </w:p>
  </w:footnote>
  <w:footnote w:type="continuationSeparator" w:id="0">
    <w:p w14:paraId="4CA68570" w14:textId="77777777" w:rsidR="001D14E3" w:rsidRDefault="001D14E3" w:rsidP="00200613">
      <w:pPr>
        <w:spacing w:after="0" w:line="240" w:lineRule="auto"/>
      </w:pPr>
      <w:r>
        <w:continuationSeparator/>
      </w:r>
    </w:p>
  </w:footnote>
  <w:footnote w:id="1">
    <w:p w14:paraId="665337A8" w14:textId="31E392BF" w:rsidR="00401AA5" w:rsidRDefault="00401AA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01AA5">
        <w:t xml:space="preserve">Tài khoản hợp lệ </w:t>
      </w:r>
      <w:r w:rsidR="00C06C97">
        <w:t>là tài khoản thỏa mãn các tiêu chí sau:</w:t>
      </w:r>
      <w:r>
        <w:t xml:space="preserve"> </w:t>
      </w:r>
      <w:r w:rsidR="00C06C97">
        <w:t>Là t</w:t>
      </w:r>
      <w:r>
        <w:t>ài khoản của nhân viên đang làm việc cho BMYC</w:t>
      </w:r>
      <w:r w:rsidR="00C06C97">
        <w:t xml:space="preserve">; Là </w:t>
      </w:r>
      <w:r>
        <w:t>tài khoản được đăng nhập và sử dụng thường xuyên</w:t>
      </w:r>
      <w:r w:rsidR="00C06C97">
        <w:t>; Là t</w:t>
      </w:r>
      <w:r>
        <w:t>ài khoản</w:t>
      </w:r>
      <w:r w:rsidRPr="00401AA5">
        <w:t xml:space="preserve"> không bị khóa</w:t>
      </w:r>
      <w:r>
        <w:t xml:space="preserve"> vì bất kỳ lý do nào</w:t>
      </w:r>
      <w:r w:rsidR="00C06C97">
        <w:t>; L</w:t>
      </w:r>
      <w:r w:rsidR="00D022F6">
        <w:t xml:space="preserve">à tài khoản có tên đăng nhập và mật khẩu đúng như </w:t>
      </w:r>
      <w:r w:rsidR="00C06C97">
        <w:t xml:space="preserve">đã </w:t>
      </w:r>
      <w:r w:rsidR="00D022F6">
        <w:t>được cấp</w:t>
      </w:r>
      <w:r w:rsidR="00C06C97">
        <w:t>; Là tài khoản không đăng nhập cùng lúc trên 2 thiết bị trở lê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8F0B15"/>
    <w:multiLevelType w:val="hybridMultilevel"/>
    <w:tmpl w:val="DB9A598E"/>
    <w:lvl w:ilvl="0" w:tplc="92567CC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14D6D"/>
    <w:multiLevelType w:val="multilevel"/>
    <w:tmpl w:val="4C1AF996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AEC5774"/>
    <w:multiLevelType w:val="hybridMultilevel"/>
    <w:tmpl w:val="AB3A7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41E1E"/>
    <w:multiLevelType w:val="multilevel"/>
    <w:tmpl w:val="3F0C1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1B74DF"/>
    <w:multiLevelType w:val="hybridMultilevel"/>
    <w:tmpl w:val="B07E496A"/>
    <w:lvl w:ilvl="0" w:tplc="49640EE2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5B37E9"/>
    <w:multiLevelType w:val="multilevel"/>
    <w:tmpl w:val="4AF62C2E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9763ACD"/>
    <w:multiLevelType w:val="hybridMultilevel"/>
    <w:tmpl w:val="F24C06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3D1A6F"/>
    <w:multiLevelType w:val="hybridMultilevel"/>
    <w:tmpl w:val="50066B8C"/>
    <w:lvl w:ilvl="0" w:tplc="CA6060C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EE47F2"/>
    <w:multiLevelType w:val="multilevel"/>
    <w:tmpl w:val="9752A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5"/>
  </w:num>
  <w:num w:numId="3">
    <w:abstractNumId w:val="7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8"/>
  </w:num>
  <w:num w:numId="27">
    <w:abstractNumId w:val="3"/>
  </w:num>
  <w:num w:numId="28">
    <w:abstractNumId w:val="1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B09C6"/>
    <w:rsid w:val="00123D17"/>
    <w:rsid w:val="0016016E"/>
    <w:rsid w:val="001D14E3"/>
    <w:rsid w:val="00200613"/>
    <w:rsid w:val="002505DC"/>
    <w:rsid w:val="00310256"/>
    <w:rsid w:val="00365520"/>
    <w:rsid w:val="00401AA5"/>
    <w:rsid w:val="004A1BE4"/>
    <w:rsid w:val="00542645"/>
    <w:rsid w:val="005A36E9"/>
    <w:rsid w:val="00613570"/>
    <w:rsid w:val="00646822"/>
    <w:rsid w:val="006F68E4"/>
    <w:rsid w:val="007359EB"/>
    <w:rsid w:val="00770322"/>
    <w:rsid w:val="007833D6"/>
    <w:rsid w:val="007E5683"/>
    <w:rsid w:val="008B5A95"/>
    <w:rsid w:val="009514EA"/>
    <w:rsid w:val="00A01961"/>
    <w:rsid w:val="00A57CCB"/>
    <w:rsid w:val="00AA6354"/>
    <w:rsid w:val="00B03AFB"/>
    <w:rsid w:val="00BA41D3"/>
    <w:rsid w:val="00BE162C"/>
    <w:rsid w:val="00BE6A7E"/>
    <w:rsid w:val="00C06C97"/>
    <w:rsid w:val="00C134B9"/>
    <w:rsid w:val="00D022F6"/>
    <w:rsid w:val="00D23B30"/>
    <w:rsid w:val="00D24442"/>
    <w:rsid w:val="00E07F75"/>
    <w:rsid w:val="00E50699"/>
    <w:rsid w:val="00F27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613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0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A36E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01961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01961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E6A7E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E6A7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6A7E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BE6A7E"/>
    <w:pPr>
      <w:spacing w:after="100"/>
      <w:ind w:left="520"/>
    </w:pPr>
  </w:style>
  <w:style w:type="table" w:styleId="TableGrid">
    <w:name w:val="Table Grid"/>
    <w:basedOn w:val="TableNormal"/>
    <w:uiPriority w:val="39"/>
    <w:rsid w:val="00D244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A635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A6354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01AA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01AA5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01AA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01A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01AA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01AA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04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60B5CF-3308-4513-AB76-09A4BD43B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7</Pages>
  <Words>2413</Words>
  <Characters>1375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guyen Thi Thao Phuong</cp:lastModifiedBy>
  <cp:revision>15</cp:revision>
  <dcterms:created xsi:type="dcterms:W3CDTF">2023-03-27T07:45:00Z</dcterms:created>
  <dcterms:modified xsi:type="dcterms:W3CDTF">2024-05-07T10:51:00Z</dcterms:modified>
</cp:coreProperties>
</file>